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03C31" w14:textId="1E567BE8" w:rsidR="00816A02" w:rsidRPr="00637743" w:rsidRDefault="008D012D">
      <w:pPr>
        <w:pStyle w:val="Heading1"/>
        <w:rPr>
          <w:color w:val="000000" w:themeColor="text1"/>
        </w:rPr>
      </w:pPr>
      <w:r w:rsidRPr="00637743">
        <w:rPr>
          <w:color w:val="000000" w:themeColor="text1"/>
        </w:rPr>
        <w:t xml:space="preserve">Copywriting </w:t>
      </w:r>
      <w:r w:rsidR="00DA6A2B">
        <w:rPr>
          <w:color w:val="000000" w:themeColor="text1"/>
        </w:rPr>
        <w:t>p</w:t>
      </w:r>
      <w:r w:rsidR="004E2449" w:rsidRPr="00637743">
        <w:rPr>
          <w:color w:val="000000" w:themeColor="text1"/>
        </w:rPr>
        <w:t xml:space="preserve">roject </w:t>
      </w:r>
      <w:r w:rsidR="00DA6A2B">
        <w:rPr>
          <w:color w:val="000000" w:themeColor="text1"/>
        </w:rPr>
        <w:t>p</w:t>
      </w:r>
      <w:r w:rsidR="004E2449" w:rsidRPr="00637743">
        <w:rPr>
          <w:color w:val="000000" w:themeColor="text1"/>
        </w:rPr>
        <w:t>roposal</w:t>
      </w:r>
    </w:p>
    <w:p w14:paraId="5CF214CB" w14:textId="7B4FC541" w:rsidR="00816A02" w:rsidRPr="000C33C9" w:rsidRDefault="00816A02" w:rsidP="004E2449">
      <w:pPr>
        <w:spacing w:line="276" w:lineRule="auto"/>
        <w:rPr>
          <w:color w:val="000000" w:themeColor="text1"/>
        </w:rPr>
      </w:pPr>
    </w:p>
    <w:p w14:paraId="3E4F5496" w14:textId="0929A95C" w:rsidR="004E2449" w:rsidRPr="000C33C9" w:rsidRDefault="004B36E5" w:rsidP="00F30BCB">
      <w:pPr>
        <w:spacing w:line="276" w:lineRule="auto"/>
        <w:rPr>
          <w:color w:val="FF0000"/>
        </w:rPr>
      </w:pPr>
      <w:r w:rsidRPr="000C33C9">
        <w:rPr>
          <w:color w:val="FF0000"/>
        </w:rPr>
        <w:t>[Date]</w:t>
      </w:r>
    </w:p>
    <w:p w14:paraId="15EA5E41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</w:p>
    <w:p w14:paraId="71E31FB8" w14:textId="1F03C77F" w:rsidR="00C72E44" w:rsidRPr="000C33C9" w:rsidRDefault="00C72E44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From</w:t>
      </w:r>
    </w:p>
    <w:p w14:paraId="70EE3D6A" w14:textId="0F8D8648" w:rsidR="00346D21" w:rsidRPr="000C33C9" w:rsidRDefault="00346D21" w:rsidP="00F30BCB">
      <w:pPr>
        <w:spacing w:line="276" w:lineRule="auto"/>
        <w:rPr>
          <w:color w:val="000000" w:themeColor="text1"/>
        </w:rPr>
      </w:pPr>
      <w:r w:rsidRPr="000C33C9">
        <w:rPr>
          <w:b/>
          <w:bCs/>
          <w:color w:val="000000" w:themeColor="text1"/>
        </w:rPr>
        <w:t>Copywriter:</w:t>
      </w:r>
      <w:r w:rsidRPr="000C33C9">
        <w:rPr>
          <w:color w:val="000000" w:themeColor="text1"/>
        </w:rPr>
        <w:t xml:space="preserve"> </w:t>
      </w:r>
      <w:r w:rsidR="004B36E5" w:rsidRPr="000C33C9">
        <w:rPr>
          <w:color w:val="FF0000"/>
        </w:rPr>
        <w:t>[Your full name]</w:t>
      </w:r>
    </w:p>
    <w:p w14:paraId="33F89F30" w14:textId="3121E19B" w:rsidR="00346D21" w:rsidRPr="000C33C9" w:rsidRDefault="004B36E5" w:rsidP="00F30BCB">
      <w:pPr>
        <w:spacing w:line="276" w:lineRule="auto"/>
        <w:rPr>
          <w:color w:val="000000" w:themeColor="text1"/>
        </w:rPr>
      </w:pPr>
      <w:r w:rsidRPr="000C33C9">
        <w:rPr>
          <w:b/>
          <w:bCs/>
          <w:color w:val="000000" w:themeColor="text1"/>
        </w:rPr>
        <w:t>Phone</w:t>
      </w:r>
      <w:r w:rsidR="00346D21" w:rsidRPr="000C33C9">
        <w:rPr>
          <w:b/>
          <w:bCs/>
          <w:color w:val="000000" w:themeColor="text1"/>
        </w:rPr>
        <w:t>:</w:t>
      </w:r>
      <w:r w:rsidR="00346D21" w:rsidRPr="000C33C9">
        <w:rPr>
          <w:color w:val="000000" w:themeColor="text1"/>
        </w:rPr>
        <w:t xml:space="preserve"> </w:t>
      </w:r>
      <w:r w:rsidRPr="000C33C9">
        <w:rPr>
          <w:color w:val="FF0000"/>
        </w:rPr>
        <w:t>[Your mobile phone number]</w:t>
      </w:r>
    </w:p>
    <w:p w14:paraId="09D0FF38" w14:textId="7AEA8F12" w:rsidR="00C72E44" w:rsidRPr="000C33C9" w:rsidRDefault="00C72E44" w:rsidP="00C72E44">
      <w:pPr>
        <w:spacing w:line="276" w:lineRule="auto"/>
        <w:rPr>
          <w:color w:val="000000" w:themeColor="text1"/>
        </w:rPr>
      </w:pPr>
      <w:r w:rsidRPr="000C33C9">
        <w:rPr>
          <w:b/>
          <w:bCs/>
          <w:color w:val="000000" w:themeColor="text1"/>
        </w:rPr>
        <w:t>Email:</w:t>
      </w:r>
      <w:r w:rsidRPr="000C33C9">
        <w:rPr>
          <w:color w:val="000000" w:themeColor="text1"/>
        </w:rPr>
        <w:t xml:space="preserve"> </w:t>
      </w:r>
      <w:r w:rsidR="004B36E5" w:rsidRPr="000C33C9">
        <w:rPr>
          <w:color w:val="FF0000"/>
        </w:rPr>
        <w:t>[Your email address]</w:t>
      </w:r>
    </w:p>
    <w:p w14:paraId="1C265E25" w14:textId="1F01D488" w:rsidR="008D012D" w:rsidRPr="000C33C9" w:rsidRDefault="00C72E44" w:rsidP="00C72E44">
      <w:pPr>
        <w:spacing w:line="276" w:lineRule="auto"/>
        <w:rPr>
          <w:color w:val="000000" w:themeColor="text1"/>
        </w:rPr>
      </w:pPr>
      <w:r w:rsidRPr="000C33C9">
        <w:rPr>
          <w:b/>
          <w:bCs/>
          <w:color w:val="000000" w:themeColor="text1"/>
        </w:rPr>
        <w:t>Project:</w:t>
      </w:r>
      <w:r w:rsidRPr="000C33C9">
        <w:rPr>
          <w:color w:val="000000" w:themeColor="text1"/>
        </w:rPr>
        <w:t xml:space="preserve"> </w:t>
      </w:r>
      <w:r w:rsidR="008D012D" w:rsidRPr="000C33C9">
        <w:rPr>
          <w:color w:val="000000" w:themeColor="text1"/>
        </w:rPr>
        <w:t>Copywriting quote</w:t>
      </w:r>
    </w:p>
    <w:p w14:paraId="327C9CEA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</w:p>
    <w:p w14:paraId="3C952FA0" w14:textId="48DC605F" w:rsidR="00A4212B" w:rsidRPr="000C33C9" w:rsidRDefault="00A4212B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To</w:t>
      </w:r>
    </w:p>
    <w:p w14:paraId="59AB9E9D" w14:textId="4DF3B7EF" w:rsidR="004E2449" w:rsidRPr="000C33C9" w:rsidRDefault="004E2449" w:rsidP="00F30BCB">
      <w:pPr>
        <w:spacing w:line="276" w:lineRule="auto"/>
        <w:rPr>
          <w:color w:val="FF0000"/>
        </w:rPr>
      </w:pPr>
      <w:r w:rsidRPr="000C33C9">
        <w:rPr>
          <w:b/>
          <w:bCs/>
          <w:color w:val="000000" w:themeColor="text1"/>
        </w:rPr>
        <w:t>Client name</w:t>
      </w:r>
      <w:r w:rsidR="00270580" w:rsidRPr="000C33C9">
        <w:rPr>
          <w:b/>
          <w:bCs/>
          <w:color w:val="000000" w:themeColor="text1"/>
        </w:rPr>
        <w:t>:</w:t>
      </w:r>
      <w:r w:rsidR="00270580" w:rsidRPr="000C33C9">
        <w:rPr>
          <w:color w:val="000000" w:themeColor="text1"/>
        </w:rPr>
        <w:t xml:space="preserve"> </w:t>
      </w:r>
      <w:bookmarkStart w:id="0" w:name="OLE_LINK1"/>
      <w:bookmarkStart w:id="1" w:name="OLE_LINK2"/>
      <w:r w:rsidR="004B36E5" w:rsidRPr="000C33C9">
        <w:rPr>
          <w:color w:val="FF0000"/>
        </w:rPr>
        <w:t>[Client’s full name]</w:t>
      </w:r>
      <w:bookmarkEnd w:id="0"/>
      <w:bookmarkEnd w:id="1"/>
    </w:p>
    <w:p w14:paraId="2795D6AD" w14:textId="575D47A5" w:rsidR="00346D21" w:rsidRPr="000C33C9" w:rsidRDefault="00346D21" w:rsidP="00F30BCB">
      <w:pPr>
        <w:spacing w:line="276" w:lineRule="auto"/>
        <w:rPr>
          <w:color w:val="FF0000"/>
        </w:rPr>
      </w:pPr>
      <w:r w:rsidRPr="000C33C9">
        <w:rPr>
          <w:b/>
          <w:bCs/>
          <w:color w:val="000000" w:themeColor="text1"/>
        </w:rPr>
        <w:t xml:space="preserve">Client </w:t>
      </w:r>
      <w:r w:rsidR="00270580" w:rsidRPr="000C33C9">
        <w:rPr>
          <w:b/>
          <w:bCs/>
          <w:color w:val="000000" w:themeColor="text1"/>
        </w:rPr>
        <w:t xml:space="preserve">organisation: </w:t>
      </w:r>
      <w:r w:rsidR="004D60B8" w:rsidRPr="000C33C9">
        <w:rPr>
          <w:color w:val="FF0000"/>
        </w:rPr>
        <w:t>[Client’s company]</w:t>
      </w:r>
    </w:p>
    <w:p w14:paraId="2267079F" w14:textId="706E3660" w:rsidR="00C72E44" w:rsidRPr="000C33C9" w:rsidRDefault="00270580" w:rsidP="00F30BCB">
      <w:pPr>
        <w:spacing w:line="276" w:lineRule="auto"/>
        <w:rPr>
          <w:color w:val="FF0000"/>
        </w:rPr>
      </w:pPr>
      <w:r w:rsidRPr="000C33C9">
        <w:rPr>
          <w:b/>
          <w:bCs/>
          <w:color w:val="000000" w:themeColor="text1"/>
        </w:rPr>
        <w:t xml:space="preserve">Client mobile: </w:t>
      </w:r>
      <w:r w:rsidR="004D60B8" w:rsidRPr="000C33C9">
        <w:rPr>
          <w:color w:val="FF0000"/>
        </w:rPr>
        <w:t>[Client’s mobile phone number]</w:t>
      </w:r>
    </w:p>
    <w:p w14:paraId="7242BB96" w14:textId="7BA72499" w:rsidR="00C72E44" w:rsidRPr="000C33C9" w:rsidRDefault="00C72E44" w:rsidP="00C72E44">
      <w:pPr>
        <w:spacing w:line="276" w:lineRule="auto"/>
        <w:rPr>
          <w:color w:val="000000" w:themeColor="text1"/>
        </w:rPr>
      </w:pPr>
      <w:r w:rsidRPr="000C33C9">
        <w:rPr>
          <w:b/>
          <w:bCs/>
          <w:color w:val="000000" w:themeColor="text1"/>
        </w:rPr>
        <w:t>Client email:</w:t>
      </w:r>
      <w:r w:rsidRPr="000C33C9">
        <w:rPr>
          <w:color w:val="000000" w:themeColor="text1"/>
        </w:rPr>
        <w:t xml:space="preserve"> </w:t>
      </w:r>
      <w:r w:rsidR="004D60B8" w:rsidRPr="000C33C9">
        <w:rPr>
          <w:color w:val="FF0000"/>
        </w:rPr>
        <w:t>[Client’s email address]</w:t>
      </w:r>
    </w:p>
    <w:p w14:paraId="79B9E941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</w:p>
    <w:p w14:paraId="4D9BDE72" w14:textId="6FB1AD14" w:rsidR="004E2449" w:rsidRPr="000C33C9" w:rsidRDefault="004E2449" w:rsidP="00F30BCB">
      <w:pPr>
        <w:spacing w:line="276" w:lineRule="auto"/>
        <w:rPr>
          <w:color w:val="000000" w:themeColor="text1"/>
        </w:rPr>
      </w:pPr>
    </w:p>
    <w:p w14:paraId="0E49C72A" w14:textId="0D6D965A" w:rsidR="004E2449" w:rsidRPr="000C33C9" w:rsidRDefault="004E2449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Dear </w:t>
      </w:r>
      <w:r w:rsidR="004D60B8" w:rsidRPr="000C33C9">
        <w:rPr>
          <w:color w:val="FF0000"/>
        </w:rPr>
        <w:t>[Client’s first name]</w:t>
      </w:r>
    </w:p>
    <w:p w14:paraId="49CB456B" w14:textId="1632FB22" w:rsidR="004E2449" w:rsidRPr="000C33C9" w:rsidRDefault="004E2449" w:rsidP="00F30BCB">
      <w:pPr>
        <w:spacing w:line="276" w:lineRule="auto"/>
        <w:rPr>
          <w:color w:val="000000" w:themeColor="text1"/>
        </w:rPr>
      </w:pPr>
    </w:p>
    <w:p w14:paraId="5A6F7F5D" w14:textId="4FD3783F" w:rsidR="00C72E44" w:rsidRPr="000C33C9" w:rsidRDefault="004E2449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Thank you for </w:t>
      </w:r>
      <w:r w:rsidR="00C72E44" w:rsidRPr="000C33C9">
        <w:rPr>
          <w:color w:val="000000" w:themeColor="text1"/>
        </w:rPr>
        <w:t xml:space="preserve">your time on the phone and for seeking </w:t>
      </w:r>
      <w:r w:rsidR="008D012D" w:rsidRPr="000C33C9">
        <w:rPr>
          <w:color w:val="000000" w:themeColor="text1"/>
        </w:rPr>
        <w:t xml:space="preserve">out </w:t>
      </w:r>
      <w:r w:rsidR="00C72E44" w:rsidRPr="000C33C9">
        <w:rPr>
          <w:color w:val="000000" w:themeColor="text1"/>
        </w:rPr>
        <w:t xml:space="preserve">my </w:t>
      </w:r>
      <w:r w:rsidRPr="000C33C9">
        <w:rPr>
          <w:color w:val="000000" w:themeColor="text1"/>
        </w:rPr>
        <w:t>copywriting services. I</w:t>
      </w:r>
      <w:r w:rsidR="00C72E44" w:rsidRPr="000C33C9">
        <w:rPr>
          <w:color w:val="000000" w:themeColor="text1"/>
        </w:rPr>
        <w:t xml:space="preserve"> </w:t>
      </w:r>
      <w:r w:rsidR="00067A9B" w:rsidRPr="000C33C9">
        <w:rPr>
          <w:color w:val="000000" w:themeColor="text1"/>
        </w:rPr>
        <w:t>enjoyed hearing</w:t>
      </w:r>
      <w:r w:rsidRPr="000C33C9">
        <w:rPr>
          <w:color w:val="000000" w:themeColor="text1"/>
        </w:rPr>
        <w:t xml:space="preserve"> about your business</w:t>
      </w:r>
      <w:r w:rsidR="00C72E44" w:rsidRPr="000C33C9">
        <w:rPr>
          <w:color w:val="000000" w:themeColor="text1"/>
        </w:rPr>
        <w:t xml:space="preserve"> and what you have planned</w:t>
      </w:r>
      <w:r w:rsidR="00067A9B" w:rsidRPr="000C33C9">
        <w:rPr>
          <w:color w:val="000000" w:themeColor="text1"/>
        </w:rPr>
        <w:t xml:space="preserve"> for the </w:t>
      </w:r>
      <w:proofErr w:type="gramStart"/>
      <w:r w:rsidR="00067A9B" w:rsidRPr="000C33C9">
        <w:rPr>
          <w:color w:val="000000" w:themeColor="text1"/>
        </w:rPr>
        <w:t>future</w:t>
      </w:r>
      <w:proofErr w:type="gramEnd"/>
      <w:r w:rsidR="008D012D" w:rsidRPr="000C33C9">
        <w:rPr>
          <w:color w:val="000000" w:themeColor="text1"/>
        </w:rPr>
        <w:t xml:space="preserve"> and I look forward to helping you achieve those objectives</w:t>
      </w:r>
      <w:r w:rsidR="00067A9B" w:rsidRPr="000C33C9">
        <w:rPr>
          <w:color w:val="000000" w:themeColor="text1"/>
        </w:rPr>
        <w:t>.</w:t>
      </w:r>
    </w:p>
    <w:p w14:paraId="48627038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</w:p>
    <w:p w14:paraId="21BDAE08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This</w:t>
      </w:r>
      <w:r w:rsidR="005F561C" w:rsidRPr="000C33C9">
        <w:rPr>
          <w:color w:val="000000" w:themeColor="text1"/>
        </w:rPr>
        <w:t xml:space="preserve"> proposal </w:t>
      </w:r>
      <w:r w:rsidRPr="000C33C9">
        <w:rPr>
          <w:color w:val="000000" w:themeColor="text1"/>
        </w:rPr>
        <w:t>summarises our discussion and outlines the tasks you’d like completed.</w:t>
      </w:r>
    </w:p>
    <w:p w14:paraId="0E28B597" w14:textId="77777777" w:rsidR="00C72E44" w:rsidRPr="000C33C9" w:rsidRDefault="00C72E44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Here is my understanding of your goals and outcomes for this project:</w:t>
      </w:r>
    </w:p>
    <w:p w14:paraId="667AD807" w14:textId="11BE7DB5" w:rsidR="005F561C" w:rsidRPr="000C33C9" w:rsidRDefault="005F561C" w:rsidP="00F30BCB">
      <w:pPr>
        <w:spacing w:line="276" w:lineRule="auto"/>
        <w:rPr>
          <w:color w:val="000000" w:themeColor="text1"/>
        </w:rPr>
      </w:pPr>
    </w:p>
    <w:p w14:paraId="53E93F9A" w14:textId="23957CC7" w:rsidR="005F561C" w:rsidRPr="000C33C9" w:rsidRDefault="005F561C" w:rsidP="00F30BCB">
      <w:pPr>
        <w:pStyle w:val="ListParagraph"/>
        <w:numPr>
          <w:ilvl w:val="0"/>
          <w:numId w:val="8"/>
        </w:numPr>
        <w:spacing w:line="276" w:lineRule="auto"/>
        <w:rPr>
          <w:color w:val="FF0000"/>
        </w:rPr>
      </w:pPr>
      <w:r w:rsidRPr="000C33C9">
        <w:rPr>
          <w:color w:val="FF0000"/>
        </w:rPr>
        <w:t>To use your social channels to drive traffic to your blogs</w:t>
      </w:r>
    </w:p>
    <w:p w14:paraId="4CD4E3D9" w14:textId="57B33053" w:rsidR="005F561C" w:rsidRPr="000C33C9" w:rsidRDefault="005F561C" w:rsidP="00F30BCB">
      <w:pPr>
        <w:pStyle w:val="ListParagraph"/>
        <w:numPr>
          <w:ilvl w:val="0"/>
          <w:numId w:val="8"/>
        </w:numPr>
        <w:spacing w:line="276" w:lineRule="auto"/>
        <w:rPr>
          <w:color w:val="FF0000"/>
        </w:rPr>
      </w:pPr>
      <w:r w:rsidRPr="000C33C9">
        <w:rPr>
          <w:color w:val="FF0000"/>
        </w:rPr>
        <w:t>To engage with readers using SEO enriched blogs</w:t>
      </w:r>
    </w:p>
    <w:p w14:paraId="1051C5FC" w14:textId="4D066B33" w:rsidR="005F561C" w:rsidRPr="000C33C9" w:rsidRDefault="005F561C" w:rsidP="00F30BCB">
      <w:pPr>
        <w:pStyle w:val="ListParagraph"/>
        <w:numPr>
          <w:ilvl w:val="0"/>
          <w:numId w:val="8"/>
        </w:numPr>
        <w:spacing w:line="276" w:lineRule="auto"/>
        <w:rPr>
          <w:color w:val="FF0000"/>
        </w:rPr>
      </w:pPr>
      <w:r w:rsidRPr="000C33C9">
        <w:rPr>
          <w:color w:val="FF0000"/>
        </w:rPr>
        <w:t xml:space="preserve">To connect with your audience </w:t>
      </w:r>
      <w:r w:rsidR="008D012D" w:rsidRPr="000C33C9">
        <w:rPr>
          <w:color w:val="FF0000"/>
        </w:rPr>
        <w:t xml:space="preserve">via case studies to </w:t>
      </w:r>
      <w:r w:rsidRPr="000C33C9">
        <w:rPr>
          <w:color w:val="FF0000"/>
        </w:rPr>
        <w:t>encourage them to use your services</w:t>
      </w:r>
    </w:p>
    <w:p w14:paraId="4C3CABAC" w14:textId="77777777" w:rsidR="005F561C" w:rsidRPr="000C33C9" w:rsidRDefault="005F561C" w:rsidP="00F30BCB">
      <w:pPr>
        <w:spacing w:line="276" w:lineRule="auto"/>
        <w:rPr>
          <w:color w:val="FF0000"/>
        </w:rPr>
      </w:pPr>
    </w:p>
    <w:p w14:paraId="7C2FD4EE" w14:textId="47219191" w:rsidR="008D012D" w:rsidRPr="000C33C9" w:rsidRDefault="00C348FC" w:rsidP="00F30BCB">
      <w:pPr>
        <w:spacing w:line="276" w:lineRule="auto"/>
        <w:rPr>
          <w:i/>
          <w:iCs/>
          <w:color w:val="FF0000"/>
        </w:rPr>
      </w:pPr>
      <w:r w:rsidRPr="000C33C9">
        <w:rPr>
          <w:i/>
          <w:iCs/>
          <w:color w:val="FF0000"/>
        </w:rPr>
        <w:t xml:space="preserve">(Adapt </w:t>
      </w:r>
      <w:r w:rsidR="008D012D" w:rsidRPr="000C33C9">
        <w:rPr>
          <w:i/>
          <w:iCs/>
          <w:color w:val="FF0000"/>
        </w:rPr>
        <w:t xml:space="preserve">as needed. Clients appreciate having their objectives </w:t>
      </w:r>
      <w:proofErr w:type="gramStart"/>
      <w:r w:rsidR="008D012D" w:rsidRPr="000C33C9">
        <w:rPr>
          <w:i/>
          <w:iCs/>
          <w:color w:val="FF0000"/>
        </w:rPr>
        <w:t>reflected back</w:t>
      </w:r>
      <w:proofErr w:type="gramEnd"/>
      <w:r w:rsidR="008D012D" w:rsidRPr="000C33C9">
        <w:rPr>
          <w:i/>
          <w:iCs/>
          <w:color w:val="FF0000"/>
        </w:rPr>
        <w:t xml:space="preserve"> as it confirms that you understand what is needed. It also gives them the chance to correct an assumption if it has been made </w:t>
      </w:r>
      <w:r w:rsidR="00184791" w:rsidRPr="000C33C9">
        <w:rPr>
          <w:i/>
          <w:iCs/>
          <w:color w:val="FF0000"/>
        </w:rPr>
        <w:t>that is not accurate – before the job begins!)</w:t>
      </w:r>
    </w:p>
    <w:p w14:paraId="0C4790CB" w14:textId="308A633C" w:rsidR="00C348FC" w:rsidRPr="000C33C9" w:rsidRDefault="00C348FC" w:rsidP="00F30BCB">
      <w:pPr>
        <w:spacing w:line="276" w:lineRule="auto"/>
        <w:rPr>
          <w:color w:val="000000" w:themeColor="text1"/>
        </w:rPr>
      </w:pPr>
    </w:p>
    <w:p w14:paraId="11FEA41A" w14:textId="0E65C0C9" w:rsidR="00067A9B" w:rsidRPr="000C33C9" w:rsidRDefault="00067A9B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Scope of copywriting work</w:t>
      </w:r>
    </w:p>
    <w:p w14:paraId="027D347C" w14:textId="35661BED" w:rsidR="00CA6898" w:rsidRPr="000C33C9" w:rsidRDefault="00CA6898" w:rsidP="00F30BCB">
      <w:pPr>
        <w:spacing w:line="276" w:lineRule="auto"/>
        <w:rPr>
          <w:b/>
          <w:bCs/>
          <w:color w:val="000000" w:themeColor="text1"/>
        </w:rPr>
      </w:pPr>
    </w:p>
    <w:p w14:paraId="66FF4E6B" w14:textId="77777777" w:rsidR="00184791" w:rsidRPr="000C33C9" w:rsidRDefault="00CA6898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To ensure we’re on the same page, here’s my understanding of your copywriting needs</w:t>
      </w:r>
      <w:r w:rsidR="00BD51D4" w:rsidRPr="000C33C9">
        <w:rPr>
          <w:color w:val="000000" w:themeColor="text1"/>
        </w:rPr>
        <w:t xml:space="preserve">. Please let me know if </w:t>
      </w:r>
      <w:r w:rsidR="00067A9B" w:rsidRPr="000C33C9">
        <w:rPr>
          <w:color w:val="000000" w:themeColor="text1"/>
        </w:rPr>
        <w:t xml:space="preserve">my understanding is incorrect or if </w:t>
      </w:r>
      <w:r w:rsidR="00BD51D4" w:rsidRPr="000C33C9">
        <w:rPr>
          <w:color w:val="000000" w:themeColor="text1"/>
        </w:rPr>
        <w:t xml:space="preserve">there’s anything </w:t>
      </w:r>
      <w:proofErr w:type="gramStart"/>
      <w:r w:rsidR="00BD51D4" w:rsidRPr="000C33C9">
        <w:rPr>
          <w:color w:val="000000" w:themeColor="text1"/>
        </w:rPr>
        <w:t>extra</w:t>
      </w:r>
      <w:proofErr w:type="gramEnd"/>
      <w:r w:rsidR="00067A9B" w:rsidRPr="000C33C9">
        <w:rPr>
          <w:color w:val="000000" w:themeColor="text1"/>
        </w:rPr>
        <w:t xml:space="preserve"> </w:t>
      </w:r>
      <w:r w:rsidR="00BD51D4" w:rsidRPr="000C33C9">
        <w:rPr>
          <w:color w:val="000000" w:themeColor="text1"/>
        </w:rPr>
        <w:t>you’d like to add</w:t>
      </w:r>
      <w:r w:rsidR="00067A9B" w:rsidRPr="000C33C9">
        <w:rPr>
          <w:color w:val="000000" w:themeColor="text1"/>
        </w:rPr>
        <w:t xml:space="preserve">. </w:t>
      </w:r>
    </w:p>
    <w:p w14:paraId="4F97BD9C" w14:textId="77777777" w:rsidR="00184791" w:rsidRPr="000C33C9" w:rsidRDefault="00184791" w:rsidP="00F30BCB">
      <w:pPr>
        <w:spacing w:line="276" w:lineRule="auto"/>
        <w:rPr>
          <w:color w:val="000000" w:themeColor="text1"/>
        </w:rPr>
      </w:pPr>
    </w:p>
    <w:p w14:paraId="294A29CB" w14:textId="6B7055C8" w:rsidR="00CA6898" w:rsidRPr="000C33C9" w:rsidRDefault="00067A9B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I will write:</w:t>
      </w:r>
    </w:p>
    <w:p w14:paraId="21D14ECF" w14:textId="75C91AF6" w:rsidR="00CA6898" w:rsidRPr="000C33C9" w:rsidRDefault="00CA6898" w:rsidP="00F30BCB">
      <w:pPr>
        <w:spacing w:line="276" w:lineRule="auto"/>
        <w:rPr>
          <w:color w:val="000000" w:themeColor="text1"/>
        </w:rPr>
      </w:pPr>
    </w:p>
    <w:p w14:paraId="612AF154" w14:textId="5FA056CD" w:rsidR="00067A9B" w:rsidRPr="000C33C9" w:rsidRDefault="00CA6898" w:rsidP="00F30BCB">
      <w:pPr>
        <w:pStyle w:val="ListParagraph"/>
        <w:numPr>
          <w:ilvl w:val="0"/>
          <w:numId w:val="5"/>
        </w:numPr>
        <w:spacing w:line="276" w:lineRule="auto"/>
        <w:rPr>
          <w:color w:val="FF0000"/>
        </w:rPr>
      </w:pPr>
      <w:bookmarkStart w:id="2" w:name="_Hlk89942634"/>
      <w:r w:rsidRPr="000C33C9">
        <w:rPr>
          <w:color w:val="FF0000"/>
        </w:rPr>
        <w:t xml:space="preserve">5 </w:t>
      </w:r>
      <w:r w:rsidR="00067A9B" w:rsidRPr="000C33C9">
        <w:rPr>
          <w:color w:val="FF0000"/>
        </w:rPr>
        <w:t xml:space="preserve">x 1000-word </w:t>
      </w:r>
      <w:r w:rsidRPr="000C33C9">
        <w:rPr>
          <w:color w:val="FF0000"/>
        </w:rPr>
        <w:t xml:space="preserve">SEO blogs </w:t>
      </w:r>
      <w:r w:rsidR="00067A9B" w:rsidRPr="000C33C9">
        <w:rPr>
          <w:color w:val="FF0000"/>
        </w:rPr>
        <w:t>(topics</w:t>
      </w:r>
      <w:r w:rsidR="00184791" w:rsidRPr="000C33C9">
        <w:rPr>
          <w:color w:val="FF0000"/>
        </w:rPr>
        <w:t xml:space="preserve"> and keywords</w:t>
      </w:r>
      <w:r w:rsidR="00067A9B" w:rsidRPr="000C33C9">
        <w:rPr>
          <w:color w:val="FF0000"/>
        </w:rPr>
        <w:t xml:space="preserve"> to be advised in the Creative Briefing session)</w:t>
      </w:r>
    </w:p>
    <w:p w14:paraId="03686947" w14:textId="66AEDDC1" w:rsidR="00067A9B" w:rsidRPr="000C33C9" w:rsidRDefault="00067A9B" w:rsidP="00067A9B">
      <w:pPr>
        <w:pStyle w:val="ListParagraph"/>
        <w:numPr>
          <w:ilvl w:val="0"/>
          <w:numId w:val="5"/>
        </w:numPr>
        <w:spacing w:line="276" w:lineRule="auto"/>
        <w:rPr>
          <w:color w:val="FF0000"/>
        </w:rPr>
      </w:pPr>
      <w:r w:rsidRPr="000C33C9">
        <w:rPr>
          <w:color w:val="FF0000"/>
        </w:rPr>
        <w:t>10 x web pages x 300 words per page (exact pages to be advised in the Creative Briefing session)</w:t>
      </w:r>
    </w:p>
    <w:p w14:paraId="30F41976" w14:textId="6E6F91BC" w:rsidR="00067A9B" w:rsidRPr="000C33C9" w:rsidRDefault="00067A9B" w:rsidP="00067A9B">
      <w:pPr>
        <w:pStyle w:val="ListParagraph"/>
        <w:numPr>
          <w:ilvl w:val="0"/>
          <w:numId w:val="5"/>
        </w:numPr>
        <w:spacing w:line="276" w:lineRule="auto"/>
        <w:rPr>
          <w:color w:val="FF0000"/>
        </w:rPr>
      </w:pPr>
      <w:r w:rsidRPr="000C33C9">
        <w:rPr>
          <w:color w:val="FF0000"/>
        </w:rPr>
        <w:lastRenderedPageBreak/>
        <w:t>5 x case studies x 500 words</w:t>
      </w:r>
      <w:r w:rsidR="00184791" w:rsidRPr="000C33C9">
        <w:rPr>
          <w:color w:val="FF0000"/>
        </w:rPr>
        <w:t xml:space="preserve"> each</w:t>
      </w:r>
      <w:r w:rsidRPr="000C33C9">
        <w:rPr>
          <w:color w:val="FF0000"/>
        </w:rPr>
        <w:t xml:space="preserve"> (exact client stories to be advised in the Creative Briefing session)</w:t>
      </w:r>
    </w:p>
    <w:bookmarkEnd w:id="2"/>
    <w:p w14:paraId="1678BFD0" w14:textId="04AC32D3" w:rsidR="00BD51D4" w:rsidRPr="000C33C9" w:rsidRDefault="00BD51D4" w:rsidP="00F30BCB">
      <w:pPr>
        <w:spacing w:line="276" w:lineRule="auto"/>
        <w:rPr>
          <w:color w:val="000000" w:themeColor="text1"/>
        </w:rPr>
      </w:pPr>
    </w:p>
    <w:p w14:paraId="50690C17" w14:textId="70A19C88" w:rsidR="00BD51D4" w:rsidRPr="000C33C9" w:rsidRDefault="00570C65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 xml:space="preserve">Copywriting </w:t>
      </w:r>
      <w:r w:rsidR="00067A9B" w:rsidRPr="000C33C9">
        <w:rPr>
          <w:b/>
          <w:bCs/>
          <w:color w:val="000000" w:themeColor="text1"/>
        </w:rPr>
        <w:t>fees</w:t>
      </w:r>
    </w:p>
    <w:p w14:paraId="3BEF8C7D" w14:textId="6FED7225" w:rsidR="00570C65" w:rsidRPr="000C33C9" w:rsidRDefault="00570C65" w:rsidP="00F30BCB">
      <w:pPr>
        <w:spacing w:line="276" w:lineRule="auto"/>
        <w:rPr>
          <w:color w:val="000000" w:themeColor="text1"/>
        </w:rPr>
      </w:pPr>
    </w:p>
    <w:p w14:paraId="6B463622" w14:textId="0E74C2F1" w:rsidR="00570C65" w:rsidRPr="000C33C9" w:rsidRDefault="00570C65" w:rsidP="00F30BCB">
      <w:pPr>
        <w:spacing w:line="276" w:lineRule="auto"/>
        <w:rPr>
          <w:i/>
          <w:iCs/>
          <w:color w:val="000000" w:themeColor="text1"/>
        </w:rPr>
      </w:pPr>
      <w:r w:rsidRPr="000C33C9">
        <w:rPr>
          <w:color w:val="000000" w:themeColor="text1"/>
        </w:rPr>
        <w:t>The breakdown for this project includes:</w:t>
      </w:r>
    </w:p>
    <w:p w14:paraId="59D38518" w14:textId="77777777" w:rsidR="00067A9B" w:rsidRPr="000C33C9" w:rsidRDefault="00067A9B" w:rsidP="00067A9B">
      <w:pPr>
        <w:spacing w:line="276" w:lineRule="auto"/>
        <w:rPr>
          <w:color w:val="000000" w:themeColor="text1"/>
        </w:rPr>
      </w:pPr>
    </w:p>
    <w:p w14:paraId="22A5DB9D" w14:textId="1F13B6EE" w:rsidR="00067A9B" w:rsidRPr="000C33C9" w:rsidRDefault="00067A9B" w:rsidP="00067A9B">
      <w:pPr>
        <w:pStyle w:val="ListParagraph"/>
        <w:numPr>
          <w:ilvl w:val="0"/>
          <w:numId w:val="11"/>
        </w:numPr>
        <w:spacing w:line="276" w:lineRule="auto"/>
        <w:rPr>
          <w:color w:val="FF0000"/>
        </w:rPr>
      </w:pPr>
      <w:r w:rsidRPr="000C33C9">
        <w:rPr>
          <w:color w:val="FF0000"/>
        </w:rPr>
        <w:t xml:space="preserve">5 x 1000-word SEO blogs = $500 per blog x 5 blogs = </w:t>
      </w:r>
      <w:r w:rsidR="00184791" w:rsidRPr="000C33C9">
        <w:rPr>
          <w:color w:val="FF0000"/>
        </w:rPr>
        <w:tab/>
      </w:r>
      <w:r w:rsidR="00184791" w:rsidRPr="000C33C9">
        <w:rPr>
          <w:color w:val="FF0000"/>
        </w:rPr>
        <w:tab/>
      </w:r>
      <w:r w:rsidRPr="000C33C9">
        <w:rPr>
          <w:color w:val="FF0000"/>
        </w:rPr>
        <w:t>$2500</w:t>
      </w:r>
    </w:p>
    <w:p w14:paraId="049F0E67" w14:textId="77777777" w:rsidR="00184791" w:rsidRPr="000C33C9" w:rsidRDefault="00184791" w:rsidP="00184791">
      <w:pPr>
        <w:pStyle w:val="ListParagraph"/>
        <w:spacing w:line="276" w:lineRule="auto"/>
        <w:rPr>
          <w:color w:val="FF0000"/>
        </w:rPr>
      </w:pPr>
    </w:p>
    <w:p w14:paraId="4FE6CD1B" w14:textId="2BA218D3" w:rsidR="00067A9B" w:rsidRPr="000C33C9" w:rsidRDefault="00184791" w:rsidP="00067A9B">
      <w:pPr>
        <w:pStyle w:val="ListParagraph"/>
        <w:numPr>
          <w:ilvl w:val="0"/>
          <w:numId w:val="11"/>
        </w:numPr>
        <w:spacing w:line="276" w:lineRule="auto"/>
        <w:rPr>
          <w:color w:val="FF0000"/>
        </w:rPr>
      </w:pPr>
      <w:r w:rsidRPr="000C33C9">
        <w:rPr>
          <w:color w:val="FF0000"/>
        </w:rPr>
        <w:t>1</w:t>
      </w:r>
      <w:r w:rsidR="00067A9B" w:rsidRPr="000C33C9">
        <w:rPr>
          <w:color w:val="FF0000"/>
        </w:rPr>
        <w:t xml:space="preserve">0 x web pages x 300 words per page (exact pages to be advised in the Creative Briefing session) = 10 pages x $300 = </w:t>
      </w:r>
      <w:r w:rsidRPr="000C33C9">
        <w:rPr>
          <w:color w:val="FF0000"/>
        </w:rPr>
        <w:tab/>
      </w:r>
      <w:r w:rsidRPr="000C33C9">
        <w:rPr>
          <w:color w:val="FF0000"/>
        </w:rPr>
        <w:tab/>
      </w:r>
      <w:r w:rsidRPr="000C33C9">
        <w:rPr>
          <w:color w:val="FF0000"/>
        </w:rPr>
        <w:tab/>
      </w:r>
      <w:r w:rsidRPr="000C33C9">
        <w:rPr>
          <w:color w:val="FF0000"/>
        </w:rPr>
        <w:tab/>
      </w:r>
      <w:r w:rsidR="00067A9B" w:rsidRPr="000C33C9">
        <w:rPr>
          <w:color w:val="FF0000"/>
        </w:rPr>
        <w:t>$3000</w:t>
      </w:r>
    </w:p>
    <w:p w14:paraId="227A718E" w14:textId="77777777" w:rsidR="00184791" w:rsidRPr="000C33C9" w:rsidRDefault="00184791" w:rsidP="00184791">
      <w:pPr>
        <w:pStyle w:val="ListParagraph"/>
        <w:spacing w:line="276" w:lineRule="auto"/>
        <w:rPr>
          <w:color w:val="FF0000"/>
        </w:rPr>
      </w:pPr>
    </w:p>
    <w:p w14:paraId="6457720D" w14:textId="64F83E49" w:rsidR="00067A9B" w:rsidRPr="000C33C9" w:rsidRDefault="00067A9B" w:rsidP="00067A9B">
      <w:pPr>
        <w:pStyle w:val="ListParagraph"/>
        <w:numPr>
          <w:ilvl w:val="0"/>
          <w:numId w:val="11"/>
        </w:numPr>
        <w:spacing w:line="276" w:lineRule="auto"/>
        <w:rPr>
          <w:color w:val="FF0000"/>
        </w:rPr>
      </w:pPr>
      <w:r w:rsidRPr="000C33C9">
        <w:rPr>
          <w:color w:val="FF0000"/>
        </w:rPr>
        <w:t xml:space="preserve">5 x case studies x </w:t>
      </w:r>
      <w:r w:rsidR="003778F0" w:rsidRPr="000C33C9">
        <w:rPr>
          <w:color w:val="FF0000"/>
        </w:rPr>
        <w:t>7</w:t>
      </w:r>
      <w:r w:rsidRPr="000C33C9">
        <w:rPr>
          <w:color w:val="FF0000"/>
        </w:rPr>
        <w:t xml:space="preserve">00 words (exact client stories to be advised in the Creative Briefing session) = 5 x $750 = </w:t>
      </w:r>
      <w:r w:rsidR="00184791" w:rsidRPr="000C33C9">
        <w:rPr>
          <w:color w:val="FF0000"/>
        </w:rPr>
        <w:tab/>
      </w:r>
      <w:r w:rsidR="00184791" w:rsidRPr="000C33C9">
        <w:rPr>
          <w:color w:val="FF0000"/>
        </w:rPr>
        <w:tab/>
      </w:r>
      <w:r w:rsidR="00184791" w:rsidRPr="000C33C9">
        <w:rPr>
          <w:color w:val="FF0000"/>
        </w:rPr>
        <w:tab/>
      </w:r>
      <w:r w:rsidR="00184791" w:rsidRPr="000C33C9">
        <w:rPr>
          <w:color w:val="FF0000"/>
        </w:rPr>
        <w:tab/>
      </w:r>
      <w:r w:rsidR="00184791" w:rsidRPr="000C33C9">
        <w:rPr>
          <w:color w:val="FF0000"/>
        </w:rPr>
        <w:tab/>
      </w:r>
      <w:r w:rsidR="003778F0" w:rsidRPr="000C33C9">
        <w:rPr>
          <w:color w:val="FF0000"/>
        </w:rPr>
        <w:t>$3750</w:t>
      </w:r>
    </w:p>
    <w:p w14:paraId="09BF567C" w14:textId="77777777" w:rsidR="00067A9B" w:rsidRPr="000C33C9" w:rsidRDefault="00067A9B" w:rsidP="00067A9B">
      <w:pPr>
        <w:spacing w:line="276" w:lineRule="auto"/>
        <w:ind w:left="360"/>
        <w:rPr>
          <w:color w:val="000000" w:themeColor="text1"/>
        </w:rPr>
      </w:pPr>
    </w:p>
    <w:p w14:paraId="7649A51C" w14:textId="4E599E46" w:rsidR="00570C65" w:rsidRPr="000C33C9" w:rsidRDefault="00570C65" w:rsidP="00F30BCB">
      <w:pPr>
        <w:spacing w:line="276" w:lineRule="auto"/>
        <w:rPr>
          <w:color w:val="FF0000"/>
          <w:u w:val="single"/>
        </w:rPr>
      </w:pPr>
      <w:r w:rsidRPr="000C33C9">
        <w:rPr>
          <w:color w:val="000000" w:themeColor="text1"/>
        </w:rPr>
        <w:t xml:space="preserve">The total cost for this project is </w:t>
      </w:r>
      <w:r w:rsidRPr="000C33C9">
        <w:rPr>
          <w:b/>
          <w:bCs/>
          <w:color w:val="FF0000"/>
          <w:u w:val="single"/>
        </w:rPr>
        <w:t>$</w:t>
      </w:r>
      <w:r w:rsidR="003778F0" w:rsidRPr="000C33C9">
        <w:rPr>
          <w:b/>
          <w:bCs/>
          <w:color w:val="FF0000"/>
          <w:u w:val="single"/>
        </w:rPr>
        <w:t>9250</w:t>
      </w:r>
      <w:r w:rsidR="00F929F4" w:rsidRPr="000C33C9">
        <w:rPr>
          <w:b/>
          <w:bCs/>
          <w:color w:val="FF0000"/>
          <w:u w:val="single"/>
        </w:rPr>
        <w:t xml:space="preserve"> + </w:t>
      </w:r>
      <w:proofErr w:type="spellStart"/>
      <w:r w:rsidR="003778F0" w:rsidRPr="000C33C9">
        <w:rPr>
          <w:b/>
          <w:bCs/>
          <w:color w:val="FF0000"/>
          <w:u w:val="single"/>
        </w:rPr>
        <w:t>gst</w:t>
      </w:r>
      <w:proofErr w:type="spellEnd"/>
      <w:r w:rsidR="003778F0" w:rsidRPr="000C33C9">
        <w:rPr>
          <w:b/>
          <w:bCs/>
          <w:color w:val="FF0000"/>
          <w:u w:val="single"/>
        </w:rPr>
        <w:t xml:space="preserve"> </w:t>
      </w:r>
      <w:r w:rsidR="00F929F4" w:rsidRPr="000C33C9">
        <w:rPr>
          <w:b/>
          <w:bCs/>
          <w:color w:val="FF0000"/>
          <w:u w:val="single"/>
        </w:rPr>
        <w:t xml:space="preserve">= </w:t>
      </w:r>
      <w:r w:rsidR="00184791" w:rsidRPr="000C33C9">
        <w:rPr>
          <w:b/>
          <w:bCs/>
          <w:color w:val="FF0000"/>
          <w:u w:val="single"/>
        </w:rPr>
        <w:tab/>
      </w:r>
      <w:r w:rsidR="00184791" w:rsidRPr="000C33C9">
        <w:rPr>
          <w:b/>
          <w:bCs/>
          <w:color w:val="FF0000"/>
          <w:u w:val="single"/>
        </w:rPr>
        <w:tab/>
      </w:r>
      <w:r w:rsidR="00184791" w:rsidRPr="000C33C9">
        <w:rPr>
          <w:b/>
          <w:bCs/>
          <w:color w:val="FF0000"/>
          <w:u w:val="single"/>
        </w:rPr>
        <w:tab/>
      </w:r>
      <w:r w:rsidR="00184791" w:rsidRPr="000C33C9">
        <w:rPr>
          <w:b/>
          <w:bCs/>
          <w:color w:val="FF0000"/>
          <w:u w:val="single"/>
        </w:rPr>
        <w:tab/>
      </w:r>
      <w:r w:rsidR="00F929F4" w:rsidRPr="000C33C9">
        <w:rPr>
          <w:b/>
          <w:bCs/>
          <w:color w:val="FF0000"/>
          <w:u w:val="single"/>
        </w:rPr>
        <w:t>$1</w:t>
      </w:r>
      <w:r w:rsidR="003778F0" w:rsidRPr="000C33C9">
        <w:rPr>
          <w:b/>
          <w:bCs/>
          <w:color w:val="FF0000"/>
          <w:u w:val="single"/>
        </w:rPr>
        <w:t>0,175</w:t>
      </w:r>
    </w:p>
    <w:p w14:paraId="3D85AA30" w14:textId="4BDED0B9" w:rsidR="00D365EF" w:rsidRPr="000C33C9" w:rsidRDefault="00D365EF" w:rsidP="00F30BCB">
      <w:pPr>
        <w:spacing w:line="276" w:lineRule="auto"/>
        <w:rPr>
          <w:color w:val="000000" w:themeColor="text1"/>
          <w:u w:val="single"/>
        </w:rPr>
      </w:pPr>
    </w:p>
    <w:p w14:paraId="7F221F50" w14:textId="4969EBDC" w:rsidR="00D365EF" w:rsidRPr="000C33C9" w:rsidRDefault="00D365EF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What your investment includes</w:t>
      </w:r>
    </w:p>
    <w:p w14:paraId="49022982" w14:textId="77777777" w:rsidR="00D365EF" w:rsidRPr="000C33C9" w:rsidRDefault="00D365EF" w:rsidP="00F30BCB">
      <w:pPr>
        <w:spacing w:line="276" w:lineRule="auto"/>
        <w:rPr>
          <w:color w:val="000000" w:themeColor="text1"/>
        </w:rPr>
      </w:pPr>
    </w:p>
    <w:p w14:paraId="72FF2B27" w14:textId="2E822095" w:rsidR="00D365EF" w:rsidRPr="000C33C9" w:rsidRDefault="003778F0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B</w:t>
      </w:r>
      <w:r w:rsidR="00D365EF" w:rsidRPr="000C33C9">
        <w:rPr>
          <w:color w:val="000000" w:themeColor="text1"/>
        </w:rPr>
        <w:t>riefing</w:t>
      </w:r>
      <w:r w:rsidRPr="000C33C9">
        <w:rPr>
          <w:color w:val="000000" w:themeColor="text1"/>
        </w:rPr>
        <w:t xml:space="preserve"> meetings</w:t>
      </w:r>
    </w:p>
    <w:p w14:paraId="28C5E9C4" w14:textId="5C29AFBC" w:rsidR="003778F0" w:rsidRPr="000C33C9" w:rsidRDefault="003778F0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Phone calls</w:t>
      </w:r>
    </w:p>
    <w:p w14:paraId="4647B47C" w14:textId="5B6F7A20" w:rsidR="003778F0" w:rsidRPr="000C33C9" w:rsidRDefault="003778F0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Email communication</w:t>
      </w:r>
    </w:p>
    <w:p w14:paraId="42276995" w14:textId="1ED03F66" w:rsidR="00D365EF" w:rsidRPr="000C33C9" w:rsidRDefault="00D365EF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Research </w:t>
      </w:r>
    </w:p>
    <w:p w14:paraId="361CF82F" w14:textId="372BDF9A" w:rsidR="003778F0" w:rsidRPr="000C33C9" w:rsidRDefault="003778F0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Competitive analysis</w:t>
      </w:r>
    </w:p>
    <w:p w14:paraId="06C8E5B9" w14:textId="77777777" w:rsidR="003778F0" w:rsidRPr="000C33C9" w:rsidRDefault="00D365EF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SEO </w:t>
      </w:r>
      <w:r w:rsidR="003778F0" w:rsidRPr="000C33C9">
        <w:rPr>
          <w:color w:val="000000" w:themeColor="text1"/>
        </w:rPr>
        <w:t>and keyword research</w:t>
      </w:r>
    </w:p>
    <w:p w14:paraId="123A2D75" w14:textId="77777777" w:rsidR="00D365EF" w:rsidRPr="000C33C9" w:rsidRDefault="00D365EF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Proofreading </w:t>
      </w:r>
    </w:p>
    <w:p w14:paraId="5CEE8D30" w14:textId="0CAEFE27" w:rsidR="00D365EF" w:rsidRPr="000C33C9" w:rsidRDefault="001C1762" w:rsidP="00F30BCB">
      <w:pPr>
        <w:pStyle w:val="ListParagraph"/>
        <w:numPr>
          <w:ilvl w:val="0"/>
          <w:numId w:val="4"/>
        </w:numPr>
        <w:spacing w:line="276" w:lineRule="auto"/>
        <w:rPr>
          <w:color w:val="000000" w:themeColor="text1"/>
        </w:rPr>
      </w:pPr>
      <w:r w:rsidRPr="000C33C9">
        <w:rPr>
          <w:color w:val="FF0000"/>
        </w:rPr>
        <w:t>2</w:t>
      </w:r>
      <w:r w:rsidR="00D365EF" w:rsidRPr="000C33C9">
        <w:rPr>
          <w:color w:val="FF0000"/>
        </w:rPr>
        <w:t xml:space="preserve"> </w:t>
      </w:r>
      <w:r w:rsidRPr="000C33C9">
        <w:rPr>
          <w:color w:val="FF0000"/>
        </w:rPr>
        <w:t>r</w:t>
      </w:r>
      <w:r w:rsidR="00D365EF" w:rsidRPr="000C33C9">
        <w:rPr>
          <w:color w:val="FF0000"/>
        </w:rPr>
        <w:t>ound</w:t>
      </w:r>
      <w:r w:rsidRPr="000C33C9">
        <w:rPr>
          <w:color w:val="FF0000"/>
        </w:rPr>
        <w:t>s</w:t>
      </w:r>
      <w:r w:rsidR="00D365EF" w:rsidRPr="000C33C9">
        <w:rPr>
          <w:color w:val="FF0000"/>
        </w:rPr>
        <w:t xml:space="preserve"> </w:t>
      </w:r>
      <w:r w:rsidR="00D365EF" w:rsidRPr="000C33C9">
        <w:rPr>
          <w:color w:val="000000" w:themeColor="text1"/>
        </w:rPr>
        <w:t xml:space="preserve">of revisions </w:t>
      </w:r>
    </w:p>
    <w:p w14:paraId="3DFA2884" w14:textId="77777777" w:rsidR="00D365EF" w:rsidRPr="000C33C9" w:rsidRDefault="00D365EF" w:rsidP="00F30BCB">
      <w:pPr>
        <w:spacing w:line="276" w:lineRule="auto"/>
        <w:rPr>
          <w:color w:val="000000" w:themeColor="text1"/>
        </w:rPr>
      </w:pPr>
    </w:p>
    <w:p w14:paraId="073D1ADA" w14:textId="7F8A3E78" w:rsidR="00A4212B" w:rsidRPr="000C33C9" w:rsidRDefault="00A4212B" w:rsidP="00A4212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Terms</w:t>
      </w:r>
    </w:p>
    <w:p w14:paraId="4E3BD52B" w14:textId="77777777" w:rsidR="00A4212B" w:rsidRPr="000C33C9" w:rsidRDefault="00A4212B" w:rsidP="00A4212B">
      <w:pPr>
        <w:spacing w:line="276" w:lineRule="auto"/>
        <w:rPr>
          <w:b/>
          <w:bCs/>
          <w:color w:val="000000" w:themeColor="text1"/>
        </w:rPr>
      </w:pPr>
    </w:p>
    <w:p w14:paraId="686DA065" w14:textId="754AD55C" w:rsidR="00A4212B" w:rsidRPr="000C33C9" w:rsidRDefault="00A4212B" w:rsidP="00A4212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To activate the job, I will need a </w:t>
      </w:r>
      <w:r w:rsidRPr="000C33C9">
        <w:rPr>
          <w:color w:val="FF0000"/>
        </w:rPr>
        <w:t xml:space="preserve">50% </w:t>
      </w:r>
      <w:r w:rsidRPr="000C33C9">
        <w:rPr>
          <w:color w:val="000000" w:themeColor="text1"/>
        </w:rPr>
        <w:t xml:space="preserve">deposit. Please deposit this into the account details below before our Creative Briefing session. The final </w:t>
      </w:r>
      <w:r w:rsidR="00852395" w:rsidRPr="000C33C9">
        <w:rPr>
          <w:color w:val="FF0000"/>
        </w:rPr>
        <w:t>50%</w:t>
      </w:r>
      <w:r w:rsidR="004D60B8" w:rsidRPr="000C33C9">
        <w:rPr>
          <w:color w:val="000000" w:themeColor="text1"/>
        </w:rPr>
        <w:t xml:space="preserve"> </w:t>
      </w:r>
      <w:r w:rsidRPr="000C33C9">
        <w:rPr>
          <w:color w:val="000000" w:themeColor="text1"/>
        </w:rPr>
        <w:t xml:space="preserve">is payable within </w:t>
      </w:r>
      <w:r w:rsidRPr="000C33C9">
        <w:rPr>
          <w:color w:val="FF0000"/>
        </w:rPr>
        <w:t xml:space="preserve">7 days </w:t>
      </w:r>
      <w:r w:rsidRPr="000C33C9">
        <w:rPr>
          <w:color w:val="000000" w:themeColor="text1"/>
        </w:rPr>
        <w:t xml:space="preserve">of the final copy being returned to you. </w:t>
      </w:r>
    </w:p>
    <w:p w14:paraId="5E0097EF" w14:textId="77777777" w:rsidR="00A4212B" w:rsidRPr="000C33C9" w:rsidRDefault="00A4212B" w:rsidP="00A4212B">
      <w:pPr>
        <w:spacing w:line="276" w:lineRule="auto"/>
        <w:rPr>
          <w:color w:val="000000" w:themeColor="text1"/>
        </w:rPr>
      </w:pPr>
    </w:p>
    <w:p w14:paraId="30C94B9A" w14:textId="758B82D8" w:rsidR="00CA6898" w:rsidRPr="000C33C9" w:rsidRDefault="00D365EF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The guarantee</w:t>
      </w:r>
    </w:p>
    <w:p w14:paraId="08A795CC" w14:textId="202A5A4D" w:rsidR="00D365EF" w:rsidRPr="000C33C9" w:rsidRDefault="00D365EF" w:rsidP="00F30BCB">
      <w:pPr>
        <w:spacing w:line="276" w:lineRule="auto"/>
        <w:rPr>
          <w:color w:val="000000" w:themeColor="text1"/>
        </w:rPr>
      </w:pPr>
    </w:p>
    <w:p w14:paraId="13D6EF60" w14:textId="69375368" w:rsidR="00D365EF" w:rsidRPr="000C33C9" w:rsidRDefault="00D365EF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To take advantage of the project momentum and make sure your final copy is exactly what you’re after, I offer a </w:t>
      </w:r>
      <w:r w:rsidRPr="000C33C9">
        <w:rPr>
          <w:color w:val="FF0000"/>
        </w:rPr>
        <w:t>30-day guarantee.</w:t>
      </w:r>
    </w:p>
    <w:p w14:paraId="0A879A72" w14:textId="0F3CBCD7" w:rsidR="00D365EF" w:rsidRPr="000C33C9" w:rsidRDefault="00D365EF" w:rsidP="00F30BCB">
      <w:pPr>
        <w:spacing w:line="276" w:lineRule="auto"/>
        <w:rPr>
          <w:color w:val="000000" w:themeColor="text1"/>
        </w:rPr>
      </w:pPr>
    </w:p>
    <w:p w14:paraId="205FCA20" w14:textId="56BD16E6" w:rsidR="00A4212B" w:rsidRPr="000C33C9" w:rsidRDefault="00AC1D43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 xml:space="preserve">What does </w:t>
      </w:r>
      <w:r w:rsidR="0096262F" w:rsidRPr="000C33C9">
        <w:rPr>
          <w:b/>
          <w:bCs/>
          <w:color w:val="000000" w:themeColor="text1"/>
        </w:rPr>
        <w:t xml:space="preserve">the </w:t>
      </w:r>
      <w:proofErr w:type="gramStart"/>
      <w:r w:rsidR="0096262F" w:rsidRPr="000C33C9">
        <w:rPr>
          <w:b/>
          <w:bCs/>
          <w:color w:val="000000" w:themeColor="text1"/>
        </w:rPr>
        <w:t>guarantee</w:t>
      </w:r>
      <w:proofErr w:type="gramEnd"/>
      <w:r w:rsidRPr="000C33C9">
        <w:rPr>
          <w:b/>
          <w:bCs/>
          <w:color w:val="000000" w:themeColor="text1"/>
        </w:rPr>
        <w:t xml:space="preserve"> cover?</w:t>
      </w:r>
    </w:p>
    <w:p w14:paraId="63C586CB" w14:textId="77777777" w:rsidR="00A4212B" w:rsidRPr="000C33C9" w:rsidRDefault="00A4212B" w:rsidP="00F30BCB">
      <w:pPr>
        <w:spacing w:line="276" w:lineRule="auto"/>
        <w:rPr>
          <w:b/>
          <w:bCs/>
          <w:i/>
          <w:iCs/>
          <w:color w:val="000000" w:themeColor="text1"/>
        </w:rPr>
      </w:pPr>
    </w:p>
    <w:p w14:paraId="38E3CA1F" w14:textId="1CC9AACC" w:rsidR="00C9222E" w:rsidRPr="000C33C9" w:rsidRDefault="00C9222E" w:rsidP="00C9222E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You have </w:t>
      </w:r>
      <w:r w:rsidRPr="000C33C9">
        <w:rPr>
          <w:color w:val="FF0000"/>
        </w:rPr>
        <w:t>30</w:t>
      </w:r>
      <w:r w:rsidRPr="000C33C9">
        <w:rPr>
          <w:color w:val="000000" w:themeColor="text1"/>
        </w:rPr>
        <w:t xml:space="preserve"> days from the time you receive the first draft to send me back any changes.  Unless otherwise stated, if I do not get the changes from you within that </w:t>
      </w:r>
      <w:r w:rsidR="004D60B8" w:rsidRPr="000C33C9">
        <w:rPr>
          <w:color w:val="FF0000"/>
        </w:rPr>
        <w:t>30</w:t>
      </w:r>
      <w:r w:rsidR="00184791" w:rsidRPr="000C33C9">
        <w:rPr>
          <w:color w:val="000000" w:themeColor="text1"/>
        </w:rPr>
        <w:t>-day</w:t>
      </w:r>
      <w:r w:rsidRPr="000C33C9">
        <w:rPr>
          <w:color w:val="000000" w:themeColor="text1"/>
        </w:rPr>
        <w:t xml:space="preserve"> period, I will assume the copy </w:t>
      </w:r>
      <w:r w:rsidR="00184791" w:rsidRPr="000C33C9">
        <w:rPr>
          <w:color w:val="000000" w:themeColor="text1"/>
        </w:rPr>
        <w:t>is approved an</w:t>
      </w:r>
      <w:r w:rsidRPr="000C33C9">
        <w:rPr>
          <w:color w:val="000000" w:themeColor="text1"/>
        </w:rPr>
        <w:t xml:space="preserve">d I will send the final invoice for the remaining </w:t>
      </w:r>
      <w:r w:rsidRPr="000C33C9">
        <w:rPr>
          <w:color w:val="FF0000"/>
        </w:rPr>
        <w:t xml:space="preserve">50% </w:t>
      </w:r>
      <w:r w:rsidRPr="000C33C9">
        <w:rPr>
          <w:color w:val="000000" w:themeColor="text1"/>
        </w:rPr>
        <w:t>of the fee.</w:t>
      </w:r>
    </w:p>
    <w:p w14:paraId="3BFBFD41" w14:textId="4D2F8386" w:rsidR="005D261D" w:rsidRPr="000C33C9" w:rsidRDefault="005D261D" w:rsidP="00F30BCB">
      <w:pPr>
        <w:spacing w:line="276" w:lineRule="auto"/>
        <w:rPr>
          <w:color w:val="000000" w:themeColor="text1"/>
        </w:rPr>
      </w:pPr>
    </w:p>
    <w:p w14:paraId="657FCD28" w14:textId="04277F0D" w:rsidR="00CA6898" w:rsidRPr="000C33C9" w:rsidRDefault="00CA6898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Previous clients</w:t>
      </w:r>
    </w:p>
    <w:p w14:paraId="72EE76E8" w14:textId="77777777" w:rsidR="00CA6898" w:rsidRPr="000C33C9" w:rsidRDefault="00CA6898" w:rsidP="00F30BCB">
      <w:pPr>
        <w:spacing w:line="276" w:lineRule="auto"/>
        <w:rPr>
          <w:b/>
          <w:bCs/>
          <w:color w:val="000000" w:themeColor="text1"/>
        </w:rPr>
      </w:pPr>
    </w:p>
    <w:p w14:paraId="41549A64" w14:textId="050580A6" w:rsidR="00CA6898" w:rsidRPr="000C33C9" w:rsidRDefault="00CA6898" w:rsidP="00F30BCB">
      <w:pPr>
        <w:spacing w:line="276" w:lineRule="auto"/>
        <w:rPr>
          <w:i/>
          <w:iCs/>
          <w:color w:val="000000" w:themeColor="text1"/>
        </w:rPr>
      </w:pPr>
      <w:r w:rsidRPr="000C33C9">
        <w:rPr>
          <w:color w:val="000000" w:themeColor="text1"/>
        </w:rPr>
        <w:t xml:space="preserve">If you’d like to see a sample of my work, you can view my portfolio on my website: </w:t>
      </w:r>
      <w:r w:rsidR="00852395" w:rsidRPr="000C33C9">
        <w:rPr>
          <w:i/>
          <w:iCs/>
          <w:color w:val="FF0000"/>
        </w:rPr>
        <w:t xml:space="preserve">[Insert </w:t>
      </w:r>
      <w:r w:rsidR="00C463CB" w:rsidRPr="000C33C9">
        <w:rPr>
          <w:i/>
          <w:iCs/>
          <w:color w:val="FF0000"/>
        </w:rPr>
        <w:t>link]</w:t>
      </w:r>
      <w:r w:rsidRPr="000C33C9">
        <w:rPr>
          <w:i/>
          <w:iCs/>
          <w:color w:val="FF0000"/>
        </w:rPr>
        <w:t xml:space="preserve"> </w:t>
      </w:r>
    </w:p>
    <w:p w14:paraId="7CC69131" w14:textId="68BCED2C" w:rsidR="005D261D" w:rsidRPr="000C33C9" w:rsidRDefault="005D261D" w:rsidP="00F30BCB">
      <w:pPr>
        <w:spacing w:line="276" w:lineRule="auto"/>
        <w:rPr>
          <w:color w:val="000000" w:themeColor="text1"/>
        </w:rPr>
      </w:pPr>
    </w:p>
    <w:p w14:paraId="21176C82" w14:textId="2701BF21" w:rsidR="00C9222E" w:rsidRPr="000C33C9" w:rsidRDefault="00C9222E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Creative Brief template</w:t>
      </w:r>
    </w:p>
    <w:p w14:paraId="1733C869" w14:textId="77777777" w:rsidR="00C9222E" w:rsidRPr="000C33C9" w:rsidRDefault="00C9222E" w:rsidP="00F30BCB">
      <w:pPr>
        <w:spacing w:line="276" w:lineRule="auto"/>
        <w:rPr>
          <w:color w:val="000000" w:themeColor="text1"/>
        </w:rPr>
      </w:pPr>
    </w:p>
    <w:p w14:paraId="1A52E0C9" w14:textId="77777777" w:rsidR="00C9222E" w:rsidRPr="000C33C9" w:rsidRDefault="005D261D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I have attached my </w:t>
      </w:r>
      <w:r w:rsidR="00C9222E" w:rsidRPr="000C33C9">
        <w:rPr>
          <w:color w:val="000000" w:themeColor="text1"/>
        </w:rPr>
        <w:t xml:space="preserve">Creative Briefing template for you to review. Please note, I </w:t>
      </w:r>
      <w:r w:rsidR="00C9222E" w:rsidRPr="000C33C9">
        <w:rPr>
          <w:b/>
          <w:bCs/>
          <w:color w:val="000000" w:themeColor="text1"/>
        </w:rPr>
        <w:t>do not</w:t>
      </w:r>
      <w:r w:rsidR="00C9222E" w:rsidRPr="000C33C9">
        <w:rPr>
          <w:color w:val="000000" w:themeColor="text1"/>
        </w:rPr>
        <w:t xml:space="preserve"> expect you to complete this </w:t>
      </w:r>
      <w:proofErr w:type="gramStart"/>
      <w:r w:rsidR="00C9222E" w:rsidRPr="000C33C9">
        <w:rPr>
          <w:color w:val="000000" w:themeColor="text1"/>
        </w:rPr>
        <w:t>document</w:t>
      </w:r>
      <w:proofErr w:type="gramEnd"/>
      <w:r w:rsidR="00C9222E" w:rsidRPr="000C33C9">
        <w:rPr>
          <w:color w:val="000000" w:themeColor="text1"/>
        </w:rPr>
        <w:t xml:space="preserve"> but I will be using it as the basis for our session so please take a moment to familiarise yourself with the questions so that we make the best use of our time together.</w:t>
      </w:r>
    </w:p>
    <w:p w14:paraId="49198EFD" w14:textId="78863BB5" w:rsidR="00AC1D43" w:rsidRPr="000C33C9" w:rsidRDefault="00AC1D43" w:rsidP="00F30BCB">
      <w:pPr>
        <w:spacing w:line="276" w:lineRule="auto"/>
        <w:rPr>
          <w:color w:val="000000" w:themeColor="text1"/>
        </w:rPr>
      </w:pPr>
    </w:p>
    <w:p w14:paraId="50AD93E7" w14:textId="5524DA95" w:rsidR="00C9222E" w:rsidRPr="000C33C9" w:rsidRDefault="00184791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 xml:space="preserve">Book your </w:t>
      </w:r>
      <w:r w:rsidR="00C9222E" w:rsidRPr="000C33C9">
        <w:rPr>
          <w:b/>
          <w:bCs/>
          <w:color w:val="000000" w:themeColor="text1"/>
        </w:rPr>
        <w:t>Creative Briefing session</w:t>
      </w:r>
    </w:p>
    <w:p w14:paraId="3A0395BB" w14:textId="36940BF0" w:rsidR="00C9222E" w:rsidRPr="000C33C9" w:rsidRDefault="00C9222E" w:rsidP="00F30BCB">
      <w:pPr>
        <w:spacing w:line="276" w:lineRule="auto"/>
        <w:rPr>
          <w:color w:val="000000" w:themeColor="text1"/>
        </w:rPr>
      </w:pPr>
    </w:p>
    <w:p w14:paraId="689ACA54" w14:textId="22F7FC59" w:rsidR="00C9222E" w:rsidRPr="000C33C9" w:rsidRDefault="00C9222E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I conduct my sessions via Zoom. Here is the link we will be using</w:t>
      </w:r>
      <w:r w:rsidR="00DA6A2B" w:rsidRPr="000C33C9">
        <w:rPr>
          <w:color w:val="000000" w:themeColor="text1"/>
        </w:rPr>
        <w:t>:</w:t>
      </w:r>
      <w:r w:rsidRPr="000C33C9">
        <w:rPr>
          <w:color w:val="000000" w:themeColor="text1"/>
        </w:rPr>
        <w:t xml:space="preserve"> </w:t>
      </w:r>
      <w:r w:rsidR="00C463CB" w:rsidRPr="000C33C9">
        <w:rPr>
          <w:color w:val="FF0000"/>
        </w:rPr>
        <w:t>[</w:t>
      </w:r>
      <w:r w:rsidR="00371E98" w:rsidRPr="000C33C9">
        <w:rPr>
          <w:color w:val="FF0000"/>
        </w:rPr>
        <w:t>Insert</w:t>
      </w:r>
      <w:r w:rsidRPr="000C33C9">
        <w:rPr>
          <w:color w:val="FF0000"/>
        </w:rPr>
        <w:t xml:space="preserve"> Zoom link</w:t>
      </w:r>
      <w:r w:rsidR="00C463CB" w:rsidRPr="000C33C9">
        <w:rPr>
          <w:color w:val="FF0000"/>
        </w:rPr>
        <w:t>]</w:t>
      </w:r>
    </w:p>
    <w:p w14:paraId="2EC2D3BC" w14:textId="03419803" w:rsidR="00C9222E" w:rsidRPr="000C33C9" w:rsidRDefault="00C9222E" w:rsidP="00F30BCB">
      <w:pPr>
        <w:spacing w:line="276" w:lineRule="auto"/>
        <w:rPr>
          <w:color w:val="000000" w:themeColor="text1"/>
        </w:rPr>
      </w:pPr>
    </w:p>
    <w:p w14:paraId="06714DDC" w14:textId="1DC84602" w:rsidR="00C9222E" w:rsidRPr="000C33C9" w:rsidRDefault="00C9222E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You can book a </w:t>
      </w:r>
      <w:r w:rsidR="00DA6A2B" w:rsidRPr="000C33C9">
        <w:rPr>
          <w:color w:val="000000" w:themeColor="text1"/>
        </w:rPr>
        <w:t>time</w:t>
      </w:r>
      <w:r w:rsidRPr="000C33C9">
        <w:rPr>
          <w:color w:val="000000" w:themeColor="text1"/>
        </w:rPr>
        <w:t xml:space="preserve"> with me here using this calendar link: </w:t>
      </w:r>
      <w:r w:rsidR="00C463CB" w:rsidRPr="000C33C9">
        <w:rPr>
          <w:color w:val="FF0000"/>
        </w:rPr>
        <w:t>[</w:t>
      </w:r>
      <w:r w:rsidR="00371E98" w:rsidRPr="000C33C9">
        <w:rPr>
          <w:color w:val="FF0000"/>
        </w:rPr>
        <w:t>I</w:t>
      </w:r>
      <w:r w:rsidRPr="000C33C9">
        <w:rPr>
          <w:color w:val="FF0000"/>
        </w:rPr>
        <w:t>nsert</w:t>
      </w:r>
      <w:hyperlink r:id="rId7" w:history="1">
        <w:r w:rsidRPr="000C33C9">
          <w:rPr>
            <w:rStyle w:val="Hyperlink"/>
            <w:color w:val="FF0000"/>
          </w:rPr>
          <w:t xml:space="preserve"> Calend</w:t>
        </w:r>
        <w:r w:rsidR="00371E98" w:rsidRPr="000C33C9">
          <w:rPr>
            <w:rStyle w:val="Hyperlink"/>
            <w:color w:val="FF0000"/>
          </w:rPr>
          <w:t>ly</w:t>
        </w:r>
      </w:hyperlink>
      <w:r w:rsidR="00371E98" w:rsidRPr="000C33C9">
        <w:rPr>
          <w:color w:val="FF0000"/>
        </w:rPr>
        <w:t xml:space="preserve"> link or similar</w:t>
      </w:r>
      <w:r w:rsidR="00C463CB" w:rsidRPr="000C33C9">
        <w:rPr>
          <w:color w:val="FF0000"/>
        </w:rPr>
        <w:t>]</w:t>
      </w:r>
    </w:p>
    <w:p w14:paraId="2FE0DC5D" w14:textId="60729E2C" w:rsidR="003A6625" w:rsidRPr="000C33C9" w:rsidRDefault="003A6625" w:rsidP="00F30BCB">
      <w:pPr>
        <w:spacing w:line="276" w:lineRule="auto"/>
        <w:rPr>
          <w:color w:val="000000" w:themeColor="text1"/>
        </w:rPr>
      </w:pPr>
    </w:p>
    <w:p w14:paraId="0CB5BF5A" w14:textId="01E27507" w:rsidR="00371E98" w:rsidRPr="000C33C9" w:rsidRDefault="00371E98" w:rsidP="00371E98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Next steps</w:t>
      </w:r>
    </w:p>
    <w:p w14:paraId="337A9D70" w14:textId="77777777" w:rsidR="00371E98" w:rsidRPr="000C33C9" w:rsidRDefault="00371E98" w:rsidP="00371E98">
      <w:pPr>
        <w:spacing w:line="276" w:lineRule="auto"/>
        <w:rPr>
          <w:b/>
          <w:bCs/>
          <w:color w:val="000000" w:themeColor="text1"/>
        </w:rPr>
      </w:pPr>
    </w:p>
    <w:p w14:paraId="01F69EF1" w14:textId="77777777" w:rsidR="00371E98" w:rsidRPr="000C33C9" w:rsidRDefault="00371E98" w:rsidP="00371E98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To get started, please confirm via return email that you agree with this proposal, and I will organise your deposit invoice of </w:t>
      </w:r>
      <w:r w:rsidRPr="000C33C9">
        <w:rPr>
          <w:color w:val="FF0000"/>
        </w:rPr>
        <w:t xml:space="preserve">50%. </w:t>
      </w:r>
    </w:p>
    <w:p w14:paraId="7FFECB37" w14:textId="77777777" w:rsidR="00371E98" w:rsidRPr="000C33C9" w:rsidRDefault="00371E98" w:rsidP="00F30BCB">
      <w:pPr>
        <w:spacing w:line="276" w:lineRule="auto"/>
        <w:rPr>
          <w:color w:val="000000" w:themeColor="text1"/>
        </w:rPr>
      </w:pPr>
    </w:p>
    <w:p w14:paraId="5A61B608" w14:textId="28508CCE" w:rsidR="00371E98" w:rsidRPr="000C33C9" w:rsidRDefault="00371E98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Please let me know if you have any questions. </w:t>
      </w:r>
      <w:r w:rsidR="003A6625" w:rsidRPr="000C33C9">
        <w:rPr>
          <w:color w:val="000000" w:themeColor="text1"/>
        </w:rPr>
        <w:t>I am looking forward to working with you</w:t>
      </w:r>
      <w:r w:rsidRPr="000C33C9">
        <w:rPr>
          <w:color w:val="000000" w:themeColor="text1"/>
        </w:rPr>
        <w:t xml:space="preserve"> and getting started.</w:t>
      </w:r>
    </w:p>
    <w:p w14:paraId="3FEAEF11" w14:textId="32E22E60" w:rsidR="003A6625" w:rsidRPr="000C33C9" w:rsidRDefault="003A6625" w:rsidP="00F30BCB">
      <w:pPr>
        <w:spacing w:line="276" w:lineRule="auto"/>
        <w:rPr>
          <w:color w:val="000000" w:themeColor="text1"/>
        </w:rPr>
      </w:pPr>
    </w:p>
    <w:p w14:paraId="2D15305F" w14:textId="37E369C8" w:rsidR="00371E98" w:rsidRPr="000C33C9" w:rsidRDefault="003A6625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Thank</w:t>
      </w:r>
      <w:r w:rsidR="00371E98" w:rsidRPr="000C33C9">
        <w:rPr>
          <w:color w:val="000000" w:themeColor="text1"/>
        </w:rPr>
        <w:t xml:space="preserve"> you </w:t>
      </w:r>
      <w:r w:rsidR="00637743" w:rsidRPr="000C33C9">
        <w:rPr>
          <w:color w:val="FF0000"/>
        </w:rPr>
        <w:t>[Client’s first name]</w:t>
      </w:r>
    </w:p>
    <w:p w14:paraId="0DB95CEE" w14:textId="1B2EC392" w:rsidR="003A6625" w:rsidRPr="000C33C9" w:rsidRDefault="003A6625" w:rsidP="00F30BCB">
      <w:pPr>
        <w:spacing w:line="276" w:lineRule="auto"/>
        <w:rPr>
          <w:color w:val="000000" w:themeColor="text1"/>
        </w:rPr>
      </w:pPr>
    </w:p>
    <w:p w14:paraId="6C1178DA" w14:textId="2A5DF805" w:rsidR="003A6625" w:rsidRPr="000C33C9" w:rsidRDefault="003A6625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Kind regards</w:t>
      </w:r>
    </w:p>
    <w:p w14:paraId="31485D45" w14:textId="402EFCE7" w:rsidR="003A6625" w:rsidRPr="000C33C9" w:rsidRDefault="003A6625" w:rsidP="00F30BCB">
      <w:pPr>
        <w:spacing w:line="276" w:lineRule="auto"/>
        <w:rPr>
          <w:color w:val="000000" w:themeColor="text1"/>
        </w:rPr>
      </w:pPr>
    </w:p>
    <w:p w14:paraId="65A905C7" w14:textId="7AF83D02" w:rsidR="003A6625" w:rsidRPr="000C33C9" w:rsidRDefault="00C463CB" w:rsidP="00F30BCB">
      <w:pPr>
        <w:spacing w:line="276" w:lineRule="auto"/>
        <w:rPr>
          <w:color w:val="FF0000"/>
        </w:rPr>
      </w:pPr>
      <w:r w:rsidRPr="000C33C9">
        <w:rPr>
          <w:color w:val="FF0000"/>
        </w:rPr>
        <w:t>[</w:t>
      </w:r>
      <w:r w:rsidR="003A6625" w:rsidRPr="000C33C9">
        <w:rPr>
          <w:color w:val="FF0000"/>
        </w:rPr>
        <w:t>Your signature block</w:t>
      </w:r>
      <w:r w:rsidR="00371E98" w:rsidRPr="000C33C9">
        <w:rPr>
          <w:color w:val="FF0000"/>
        </w:rPr>
        <w:t xml:space="preserve"> including website, email, phone number etc. Even though it’s listed at the top of the proposal it helps to make it clearly available at the end as well.</w:t>
      </w:r>
      <w:r w:rsidRPr="000C33C9">
        <w:rPr>
          <w:color w:val="FF0000"/>
        </w:rPr>
        <w:t>]</w:t>
      </w:r>
    </w:p>
    <w:p w14:paraId="2DDA8EDB" w14:textId="34A72706" w:rsidR="00AC1D43" w:rsidRPr="000C33C9" w:rsidRDefault="00AC1D43" w:rsidP="00F30BCB">
      <w:pPr>
        <w:spacing w:line="276" w:lineRule="auto"/>
        <w:rPr>
          <w:color w:val="000000" w:themeColor="text1"/>
        </w:rPr>
      </w:pPr>
    </w:p>
    <w:p w14:paraId="0B90E541" w14:textId="13D7E0A2" w:rsidR="00AC1D43" w:rsidRPr="000C33C9" w:rsidRDefault="00AC1D43" w:rsidP="00F30BCB">
      <w:pPr>
        <w:spacing w:line="276" w:lineRule="auto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>Terms and conditions:</w:t>
      </w:r>
    </w:p>
    <w:p w14:paraId="5BD150F6" w14:textId="081BCA5B" w:rsidR="00AC1D43" w:rsidRPr="000C33C9" w:rsidRDefault="00AC1D43" w:rsidP="00F30BCB">
      <w:pPr>
        <w:spacing w:line="276" w:lineRule="auto"/>
        <w:rPr>
          <w:b/>
          <w:bCs/>
          <w:color w:val="000000" w:themeColor="text1"/>
        </w:rPr>
      </w:pPr>
    </w:p>
    <w:p w14:paraId="2D056542" w14:textId="1C217A81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A deposit of </w:t>
      </w:r>
      <w:r w:rsidR="00637743" w:rsidRPr="000C33C9">
        <w:rPr>
          <w:color w:val="FF0000"/>
        </w:rPr>
        <w:t>50%</w:t>
      </w:r>
      <w:r w:rsidRPr="000C33C9">
        <w:rPr>
          <w:color w:val="FF0000"/>
        </w:rPr>
        <w:t xml:space="preserve"> </w:t>
      </w:r>
      <w:r w:rsidRPr="000C33C9">
        <w:rPr>
          <w:color w:val="000000" w:themeColor="text1"/>
        </w:rPr>
        <w:t>of the total quoted amount is required on acceptance of the quote by the Client</w:t>
      </w:r>
      <w:r w:rsidR="008D012D" w:rsidRPr="000C33C9">
        <w:rPr>
          <w:color w:val="000000" w:themeColor="text1"/>
        </w:rPr>
        <w:t>.</w:t>
      </w:r>
      <w:r w:rsidRPr="000C33C9">
        <w:rPr>
          <w:color w:val="000000" w:themeColor="text1"/>
        </w:rPr>
        <w:t xml:space="preserve"> The deposit amount will be deducted from the total due on completion of the project.</w:t>
      </w:r>
    </w:p>
    <w:p w14:paraId="086BEC81" w14:textId="402069BC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Remaining amount is required within </w:t>
      </w:r>
      <w:r w:rsidRPr="000C33C9">
        <w:rPr>
          <w:color w:val="FF0000"/>
        </w:rPr>
        <w:t xml:space="preserve">7 days </w:t>
      </w:r>
      <w:r w:rsidRPr="000C33C9">
        <w:rPr>
          <w:color w:val="000000" w:themeColor="text1"/>
        </w:rPr>
        <w:t>of acceptance of the final draft by the Client</w:t>
      </w:r>
      <w:r w:rsidR="008D012D" w:rsidRPr="000C33C9">
        <w:rPr>
          <w:color w:val="000000" w:themeColor="text1"/>
        </w:rPr>
        <w:t>.</w:t>
      </w:r>
      <w:r w:rsidRPr="000C33C9">
        <w:rPr>
          <w:color w:val="000000" w:themeColor="text1"/>
        </w:rPr>
        <w:t xml:space="preserve"> </w:t>
      </w:r>
    </w:p>
    <w:p w14:paraId="1414896A" w14:textId="257C0DB0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FF0000"/>
        </w:rPr>
      </w:pPr>
      <w:r w:rsidRPr="000C33C9">
        <w:rPr>
          <w:color w:val="000000" w:themeColor="text1"/>
        </w:rPr>
        <w:t xml:space="preserve">This proposal includes </w:t>
      </w:r>
      <w:r w:rsidR="001C1762" w:rsidRPr="000C33C9">
        <w:rPr>
          <w:color w:val="FF0000"/>
        </w:rPr>
        <w:t>2</w:t>
      </w:r>
      <w:r w:rsidRPr="000C33C9">
        <w:rPr>
          <w:color w:val="FF0000"/>
        </w:rPr>
        <w:t xml:space="preserve"> set</w:t>
      </w:r>
      <w:r w:rsidR="001C1762" w:rsidRPr="000C33C9">
        <w:rPr>
          <w:color w:val="FF0000"/>
        </w:rPr>
        <w:t>s</w:t>
      </w:r>
      <w:r w:rsidRPr="000C33C9">
        <w:rPr>
          <w:color w:val="FF0000"/>
        </w:rPr>
        <w:t xml:space="preserve"> </w:t>
      </w:r>
      <w:r w:rsidRPr="000C33C9">
        <w:rPr>
          <w:color w:val="000000" w:themeColor="text1"/>
        </w:rPr>
        <w:t xml:space="preserve">of copy revisions. Additional revisions are charged at </w:t>
      </w:r>
      <w:r w:rsidRPr="000C33C9">
        <w:rPr>
          <w:color w:val="FF0000"/>
        </w:rPr>
        <w:t xml:space="preserve">$125 + </w:t>
      </w:r>
      <w:proofErr w:type="spellStart"/>
      <w:r w:rsidR="008D012D" w:rsidRPr="000C33C9">
        <w:rPr>
          <w:color w:val="FF0000"/>
        </w:rPr>
        <w:t>gst</w:t>
      </w:r>
      <w:proofErr w:type="spellEnd"/>
      <w:r w:rsidRPr="000C33C9">
        <w:rPr>
          <w:color w:val="FF0000"/>
        </w:rPr>
        <w:t xml:space="preserve"> </w:t>
      </w:r>
      <w:r w:rsidRPr="000C33C9">
        <w:rPr>
          <w:color w:val="000000" w:themeColor="text1"/>
        </w:rPr>
        <w:t>per hour</w:t>
      </w:r>
      <w:r w:rsidR="00DA6A2B" w:rsidRPr="000C33C9">
        <w:rPr>
          <w:color w:val="000000" w:themeColor="text1"/>
        </w:rPr>
        <w:t>.</w:t>
      </w:r>
      <w:r w:rsidR="00371E98" w:rsidRPr="000C33C9">
        <w:rPr>
          <w:color w:val="000000" w:themeColor="text1"/>
        </w:rPr>
        <w:t xml:space="preserve"> </w:t>
      </w:r>
      <w:r w:rsidR="00371E98" w:rsidRPr="000C33C9">
        <w:rPr>
          <w:color w:val="FF0000"/>
        </w:rPr>
        <w:t>(</w:t>
      </w:r>
      <w:proofErr w:type="gramStart"/>
      <w:r w:rsidR="00371E98" w:rsidRPr="000C33C9">
        <w:rPr>
          <w:color w:val="FF0000"/>
        </w:rPr>
        <w:t>insert</w:t>
      </w:r>
      <w:proofErr w:type="gramEnd"/>
      <w:r w:rsidR="00371E98" w:rsidRPr="000C33C9">
        <w:rPr>
          <w:color w:val="FF0000"/>
        </w:rPr>
        <w:t xml:space="preserve"> your hourly fee or don’t list this at all if you don’t want to reveal your rates)</w:t>
      </w:r>
      <w:r w:rsidR="00723FC8">
        <w:rPr>
          <w:color w:val="FF0000"/>
        </w:rPr>
        <w:t>.</w:t>
      </w:r>
    </w:p>
    <w:p w14:paraId="66EB7DF4" w14:textId="2325D089" w:rsidR="00666180" w:rsidRPr="000C33C9" w:rsidRDefault="00666180" w:rsidP="00184791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Please note this quote does not include graphic design</w:t>
      </w:r>
      <w:r w:rsidR="00371E98" w:rsidRPr="000C33C9">
        <w:rPr>
          <w:color w:val="000000" w:themeColor="text1"/>
        </w:rPr>
        <w:t>,</w:t>
      </w:r>
      <w:r w:rsidRPr="000C33C9">
        <w:rPr>
          <w:color w:val="000000" w:themeColor="text1"/>
        </w:rPr>
        <w:t xml:space="preserve"> web uploading</w:t>
      </w:r>
      <w:r w:rsidR="00371E98" w:rsidRPr="000C33C9">
        <w:rPr>
          <w:color w:val="000000" w:themeColor="text1"/>
        </w:rPr>
        <w:t xml:space="preserve">, sourcing supplier quotes </w:t>
      </w:r>
      <w:r w:rsidR="008D012D" w:rsidRPr="000C33C9">
        <w:rPr>
          <w:color w:val="000000" w:themeColor="text1"/>
        </w:rPr>
        <w:t xml:space="preserve">etc. </w:t>
      </w:r>
      <w:r w:rsidRPr="000C33C9">
        <w:rPr>
          <w:color w:val="000000" w:themeColor="text1"/>
        </w:rPr>
        <w:t>This quote is to provide the words only. Should you require us to liaise, brief or source graphic designers, web developers, printers etc</w:t>
      </w:r>
      <w:r w:rsidR="00723FC8">
        <w:rPr>
          <w:color w:val="000000" w:themeColor="text1"/>
        </w:rPr>
        <w:t>.</w:t>
      </w:r>
      <w:r w:rsidRPr="000C33C9">
        <w:rPr>
          <w:color w:val="000000" w:themeColor="text1"/>
        </w:rPr>
        <w:t>, we would be happy to assist. This service is available should you need it for an hourly rate of $</w:t>
      </w:r>
      <w:r w:rsidRPr="000C33C9">
        <w:rPr>
          <w:color w:val="FF0000"/>
        </w:rPr>
        <w:t xml:space="preserve">125 + </w:t>
      </w:r>
      <w:proofErr w:type="spellStart"/>
      <w:r w:rsidR="008D012D" w:rsidRPr="000C33C9">
        <w:rPr>
          <w:color w:val="FF0000"/>
        </w:rPr>
        <w:t>gst</w:t>
      </w:r>
      <w:proofErr w:type="spellEnd"/>
      <w:r w:rsidRPr="000C33C9">
        <w:rPr>
          <w:color w:val="FF0000"/>
        </w:rPr>
        <w:t>.</w:t>
      </w:r>
      <w:r w:rsidR="008D012D" w:rsidRPr="000C33C9">
        <w:rPr>
          <w:color w:val="FF0000"/>
        </w:rPr>
        <w:t xml:space="preserve"> (</w:t>
      </w:r>
      <w:r w:rsidR="00723FC8">
        <w:rPr>
          <w:color w:val="FF0000"/>
        </w:rPr>
        <w:t>I</w:t>
      </w:r>
      <w:r w:rsidR="008D012D" w:rsidRPr="000C33C9">
        <w:rPr>
          <w:color w:val="FF0000"/>
        </w:rPr>
        <w:t xml:space="preserve">nsert your hourly fee or don’t list this at all if you don’t want to reveal your </w:t>
      </w:r>
      <w:r w:rsidR="008D012D" w:rsidRPr="000C33C9">
        <w:rPr>
          <w:color w:val="FF0000"/>
        </w:rPr>
        <w:lastRenderedPageBreak/>
        <w:t>rates)</w:t>
      </w:r>
      <w:r w:rsidR="00723FC8">
        <w:rPr>
          <w:color w:val="FF0000"/>
        </w:rPr>
        <w:t>.</w:t>
      </w:r>
    </w:p>
    <w:p w14:paraId="791A5F53" w14:textId="532BE66B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If the Client</w:t>
      </w:r>
      <w:r w:rsidR="008D012D" w:rsidRPr="000C33C9">
        <w:rPr>
          <w:color w:val="000000" w:themeColor="text1"/>
        </w:rPr>
        <w:t xml:space="preserve"> </w:t>
      </w:r>
      <w:r w:rsidRPr="000C33C9">
        <w:rPr>
          <w:color w:val="000000" w:themeColor="text1"/>
        </w:rPr>
        <w:t>should require major alterations to the copy provided (based on the brief provided), or the project objectives significantly change, we reserve the right to re-submit this proposal and/or review the quote if the job is already in progress.</w:t>
      </w:r>
    </w:p>
    <w:p w14:paraId="2803A4EA" w14:textId="0E344E20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If the job is cancelled </w:t>
      </w:r>
      <w:r w:rsidR="008D012D" w:rsidRPr="000C33C9">
        <w:rPr>
          <w:color w:val="000000" w:themeColor="text1"/>
        </w:rPr>
        <w:t xml:space="preserve">by the Client </w:t>
      </w:r>
      <w:r w:rsidRPr="000C33C9">
        <w:rPr>
          <w:color w:val="000000" w:themeColor="text1"/>
        </w:rPr>
        <w:t>once work has begun, the full invoice amount will still need to be paid.</w:t>
      </w:r>
    </w:p>
    <w:p w14:paraId="0D0AD5FC" w14:textId="4DE06D5C" w:rsidR="00666180" w:rsidRPr="000C33C9" w:rsidRDefault="00666180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Unless specifically requested not to</w:t>
      </w:r>
      <w:r w:rsidR="00F30BCB" w:rsidRPr="000C33C9">
        <w:rPr>
          <w:color w:val="000000" w:themeColor="text1"/>
        </w:rPr>
        <w:t>, I</w:t>
      </w:r>
      <w:r w:rsidRPr="000C33C9">
        <w:rPr>
          <w:color w:val="000000" w:themeColor="text1"/>
        </w:rPr>
        <w:t xml:space="preserve"> may from time to time feature the completed work in </w:t>
      </w:r>
      <w:r w:rsidR="00F30BCB" w:rsidRPr="000C33C9">
        <w:rPr>
          <w:color w:val="000000" w:themeColor="text1"/>
        </w:rPr>
        <w:t>my</w:t>
      </w:r>
      <w:r w:rsidRPr="000C33C9">
        <w:rPr>
          <w:color w:val="000000" w:themeColor="text1"/>
        </w:rPr>
        <w:t xml:space="preserve"> portfolio of material.</w:t>
      </w:r>
    </w:p>
    <w:p w14:paraId="4F99713D" w14:textId="6D98BF40" w:rsidR="00666180" w:rsidRPr="000C33C9" w:rsidRDefault="00F30BCB" w:rsidP="00F30BCB">
      <w:pPr>
        <w:pStyle w:val="ListParagraph"/>
        <w:numPr>
          <w:ilvl w:val="0"/>
          <w:numId w:val="10"/>
        </w:num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I</w:t>
      </w:r>
      <w:r w:rsidR="00666180" w:rsidRPr="000C33C9">
        <w:rPr>
          <w:color w:val="000000" w:themeColor="text1"/>
        </w:rPr>
        <w:t xml:space="preserve"> assume all material and background information provided to </w:t>
      </w:r>
      <w:r w:rsidR="008D012D" w:rsidRPr="000C33C9">
        <w:rPr>
          <w:color w:val="000000" w:themeColor="text1"/>
        </w:rPr>
        <w:t>me</w:t>
      </w:r>
      <w:r w:rsidR="00666180" w:rsidRPr="000C33C9">
        <w:rPr>
          <w:color w:val="000000" w:themeColor="text1"/>
        </w:rPr>
        <w:t xml:space="preserve"> is legal and accurate and take no responsibility for the material and how it is used once the Client</w:t>
      </w:r>
      <w:r w:rsidR="008D012D" w:rsidRPr="000C33C9">
        <w:rPr>
          <w:color w:val="000000" w:themeColor="text1"/>
        </w:rPr>
        <w:t xml:space="preserve"> </w:t>
      </w:r>
      <w:r w:rsidR="00666180" w:rsidRPr="000C33C9">
        <w:rPr>
          <w:color w:val="000000" w:themeColor="text1"/>
        </w:rPr>
        <w:t>has approved the final draft.</w:t>
      </w:r>
    </w:p>
    <w:p w14:paraId="7C8D016B" w14:textId="67B03A6C" w:rsidR="006F0E58" w:rsidRPr="000C33C9" w:rsidRDefault="006F0E58" w:rsidP="00F30BCB">
      <w:pPr>
        <w:pStyle w:val="ListParagraph"/>
        <w:numPr>
          <w:ilvl w:val="0"/>
          <w:numId w:val="10"/>
        </w:numPr>
        <w:spacing w:line="276" w:lineRule="auto"/>
        <w:rPr>
          <w:color w:val="FF0000"/>
        </w:rPr>
      </w:pPr>
      <w:r w:rsidRPr="000C33C9">
        <w:rPr>
          <w:color w:val="FF0000"/>
        </w:rPr>
        <w:t>For full terms and conditions, please refer to the attached T</w:t>
      </w:r>
      <w:r w:rsidR="008D012D" w:rsidRPr="000C33C9">
        <w:rPr>
          <w:color w:val="FF0000"/>
        </w:rPr>
        <w:t xml:space="preserve">erms and Conditions </w:t>
      </w:r>
      <w:r w:rsidRPr="000C33C9">
        <w:rPr>
          <w:color w:val="FF0000"/>
        </w:rPr>
        <w:t>document</w:t>
      </w:r>
      <w:r w:rsidR="00DA6A2B" w:rsidRPr="000C33C9">
        <w:rPr>
          <w:color w:val="FF0000"/>
        </w:rPr>
        <w:t>.</w:t>
      </w:r>
    </w:p>
    <w:p w14:paraId="5DBF7DC9" w14:textId="77777777" w:rsidR="00666180" w:rsidRPr="000C33C9" w:rsidRDefault="00666180" w:rsidP="00F30BCB">
      <w:pPr>
        <w:spacing w:line="276" w:lineRule="auto"/>
        <w:rPr>
          <w:b/>
          <w:bCs/>
          <w:color w:val="000000" w:themeColor="text1"/>
        </w:rPr>
      </w:pPr>
    </w:p>
    <w:p w14:paraId="4C9A2333" w14:textId="7861DF46" w:rsidR="00666180" w:rsidRPr="000C33C9" w:rsidRDefault="00666180" w:rsidP="00F30BCB">
      <w:pPr>
        <w:spacing w:line="276" w:lineRule="auto"/>
        <w:jc w:val="center"/>
        <w:rPr>
          <w:b/>
          <w:bCs/>
          <w:color w:val="000000" w:themeColor="text1"/>
        </w:rPr>
      </w:pPr>
      <w:r w:rsidRPr="000C33C9">
        <w:rPr>
          <w:b/>
          <w:bCs/>
          <w:color w:val="000000" w:themeColor="text1"/>
        </w:rPr>
        <w:t xml:space="preserve">This proposal is valid for </w:t>
      </w:r>
      <w:r w:rsidRPr="000C33C9">
        <w:rPr>
          <w:b/>
          <w:bCs/>
          <w:color w:val="FF0000"/>
        </w:rPr>
        <w:t xml:space="preserve">30 </w:t>
      </w:r>
      <w:r w:rsidRPr="000C33C9">
        <w:rPr>
          <w:b/>
          <w:bCs/>
          <w:color w:val="000000" w:themeColor="text1"/>
        </w:rPr>
        <w:t>days from submission date</w:t>
      </w:r>
    </w:p>
    <w:p w14:paraId="58DEFEFA" w14:textId="77777777" w:rsidR="00F30BCB" w:rsidRPr="000C33C9" w:rsidRDefault="00F30BCB" w:rsidP="00F30BCB">
      <w:pPr>
        <w:spacing w:line="276" w:lineRule="auto"/>
        <w:rPr>
          <w:color w:val="000000" w:themeColor="text1"/>
        </w:rPr>
      </w:pPr>
    </w:p>
    <w:p w14:paraId="504546E6" w14:textId="6E5F2EC5" w:rsidR="00666180" w:rsidRPr="000C33C9" w:rsidRDefault="00666180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 xml:space="preserve">Thank you once again for contacting </w:t>
      </w:r>
      <w:r w:rsidR="008D012D" w:rsidRPr="000C33C9">
        <w:rPr>
          <w:color w:val="000000" w:themeColor="text1"/>
        </w:rPr>
        <w:t>me</w:t>
      </w:r>
      <w:r w:rsidRPr="000C33C9">
        <w:rPr>
          <w:color w:val="000000" w:themeColor="text1"/>
        </w:rPr>
        <w:t xml:space="preserve"> to provide you with this proposal. </w:t>
      </w:r>
      <w:r w:rsidR="00F30BCB" w:rsidRPr="000C33C9">
        <w:rPr>
          <w:color w:val="000000" w:themeColor="text1"/>
        </w:rPr>
        <w:t>I</w:t>
      </w:r>
      <w:r w:rsidRPr="000C33C9">
        <w:rPr>
          <w:color w:val="000000" w:themeColor="text1"/>
        </w:rPr>
        <w:t xml:space="preserve"> look forward to</w:t>
      </w:r>
    </w:p>
    <w:p w14:paraId="2D2EC87F" w14:textId="0CBDCA90" w:rsidR="00AC1D43" w:rsidRPr="000C33C9" w:rsidRDefault="00666180" w:rsidP="00F30BCB">
      <w:pPr>
        <w:spacing w:line="276" w:lineRule="auto"/>
        <w:rPr>
          <w:color w:val="000000" w:themeColor="text1"/>
        </w:rPr>
      </w:pPr>
      <w:r w:rsidRPr="000C33C9">
        <w:rPr>
          <w:color w:val="000000" w:themeColor="text1"/>
        </w:rPr>
        <w:t>working on this project with you.</w:t>
      </w:r>
    </w:p>
    <w:p w14:paraId="2EACEB38" w14:textId="77777777" w:rsidR="00AC1D43" w:rsidRPr="000C33C9" w:rsidRDefault="00AC1D43" w:rsidP="00F30BCB">
      <w:pPr>
        <w:spacing w:line="276" w:lineRule="auto"/>
        <w:rPr>
          <w:color w:val="000000" w:themeColor="text1"/>
        </w:rPr>
      </w:pPr>
    </w:p>
    <w:sectPr w:rsidR="00AC1D43" w:rsidRPr="000C33C9" w:rsidSect="00BD51D4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6B5FB" w14:textId="77777777" w:rsidR="00C80B78" w:rsidRDefault="00C80B78">
      <w:r>
        <w:separator/>
      </w:r>
    </w:p>
  </w:endnote>
  <w:endnote w:type="continuationSeparator" w:id="0">
    <w:p w14:paraId="3326AB54" w14:textId="77777777" w:rsidR="00C80B78" w:rsidRDefault="00C80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6397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2316A2" w14:textId="708EA14B" w:rsidR="00F765BB" w:rsidRDefault="00F765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180478" w14:textId="357CCEDF" w:rsidR="00F765BB" w:rsidRPr="00B93042" w:rsidRDefault="000C33C9" w:rsidP="00B93042">
    <w:pPr>
      <w:jc w:val="center"/>
      <w:rPr>
        <w:color w:val="FF0000"/>
        <w:sz w:val="18"/>
        <w:szCs w:val="18"/>
      </w:rPr>
    </w:pPr>
    <w:r w:rsidRPr="00B93042">
      <w:rPr>
        <w:color w:val="FF0000"/>
        <w:sz w:val="18"/>
        <w:szCs w:val="18"/>
      </w:rPr>
      <w:t xml:space="preserve">This template has been created by the Australian Writers’ Centre and Copy School for exclusive use by our students. You may use this for personal purposes. You cannot distribute, </w:t>
    </w:r>
    <w:r w:rsidR="00723FC8" w:rsidRPr="00B93042">
      <w:rPr>
        <w:color w:val="FF0000"/>
        <w:sz w:val="18"/>
        <w:szCs w:val="18"/>
      </w:rPr>
      <w:t>share,</w:t>
    </w:r>
    <w:r w:rsidRPr="00B93042">
      <w:rPr>
        <w:color w:val="FF0000"/>
        <w:sz w:val="18"/>
        <w:szCs w:val="18"/>
      </w:rPr>
      <w:t xml:space="preserve"> or sell this in anywa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AF9AB" w14:textId="77777777" w:rsidR="00C80B78" w:rsidRDefault="00C80B78">
      <w:r>
        <w:separator/>
      </w:r>
    </w:p>
  </w:footnote>
  <w:footnote w:type="continuationSeparator" w:id="0">
    <w:p w14:paraId="5F0B4F83" w14:textId="77777777" w:rsidR="00C80B78" w:rsidRDefault="00C80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8606F" w14:textId="77777777" w:rsidR="00816A02" w:rsidRDefault="003C5B00">
    <w:pPr>
      <w:pBdr>
        <w:top w:val="nil"/>
        <w:left w:val="nil"/>
        <w:bottom w:val="nil"/>
        <w:right w:val="nil"/>
        <w:between w:val="nil"/>
      </w:pBdr>
      <w:jc w:val="right"/>
      <w:rPr>
        <w:rFonts w:ascii="Open Sans" w:eastAsia="Open Sans" w:hAnsi="Open Sans" w:cs="Open Sans"/>
        <w:color w:val="000000"/>
      </w:rPr>
    </w:pPr>
    <w:r>
      <w:rPr>
        <w:rFonts w:ascii="Open Sans" w:eastAsia="Open Sans" w:hAnsi="Open Sans" w:cs="Open Sans"/>
        <w:color w:val="000000"/>
      </w:rPr>
      <w:fldChar w:fldCharType="begin"/>
    </w:r>
    <w:r>
      <w:rPr>
        <w:rFonts w:ascii="Open Sans" w:eastAsia="Open Sans" w:hAnsi="Open Sans" w:cs="Open Sans"/>
        <w:color w:val="000000"/>
      </w:rPr>
      <w:instrText>PAGE</w:instrText>
    </w:r>
    <w:r w:rsidR="00000000">
      <w:rPr>
        <w:rFonts w:ascii="Open Sans" w:eastAsia="Open Sans" w:hAnsi="Open Sans" w:cs="Open Sans"/>
        <w:color w:val="000000"/>
      </w:rPr>
      <w:fldChar w:fldCharType="separate"/>
    </w:r>
    <w:r>
      <w:rPr>
        <w:rFonts w:ascii="Open Sans" w:eastAsia="Open Sans" w:hAnsi="Open Sans" w:cs="Open Sans"/>
        <w:color w:val="000000"/>
      </w:rPr>
      <w:fldChar w:fldCharType="end"/>
    </w:r>
  </w:p>
  <w:p w14:paraId="3B385E90" w14:textId="77777777" w:rsidR="00816A02" w:rsidRDefault="00816A02">
    <w:pPr>
      <w:pBdr>
        <w:top w:val="nil"/>
        <w:left w:val="nil"/>
        <w:bottom w:val="nil"/>
        <w:right w:val="nil"/>
        <w:between w:val="nil"/>
      </w:pBdr>
      <w:ind w:right="360"/>
      <w:jc w:val="center"/>
      <w:rPr>
        <w:rFonts w:ascii="Open Sans" w:eastAsia="Open Sans" w:hAnsi="Open Sans" w:cs="Open Sans"/>
        <w:color w:val="000000"/>
      </w:rPr>
    </w:pPr>
  </w:p>
  <w:p w14:paraId="7C9084CA" w14:textId="77777777" w:rsidR="00816A02" w:rsidRDefault="00816A02">
    <w:pPr>
      <w:pBdr>
        <w:top w:val="nil"/>
        <w:left w:val="nil"/>
        <w:bottom w:val="nil"/>
        <w:right w:val="nil"/>
        <w:between w:val="nil"/>
      </w:pBdr>
      <w:jc w:val="center"/>
      <w:rPr>
        <w:rFonts w:ascii="Open Sans" w:eastAsia="Open Sans" w:hAnsi="Open Sans" w:cs="Open Sans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FD3DD" w14:textId="68087514" w:rsidR="00A93502" w:rsidRDefault="00613E5E" w:rsidP="00A93502">
    <w:pPr>
      <w:pBdr>
        <w:top w:val="nil"/>
        <w:left w:val="nil"/>
        <w:bottom w:val="nil"/>
        <w:right w:val="nil"/>
        <w:between w:val="nil"/>
      </w:pBdr>
      <w:rPr>
        <w:color w:val="FF0000"/>
        <w:sz w:val="18"/>
        <w:szCs w:val="18"/>
      </w:rPr>
    </w:pPr>
    <w:r>
      <w:rPr>
        <w:noProof/>
        <w:color w:val="FF0000"/>
        <w:sz w:val="18"/>
        <w:szCs w:val="18"/>
      </w:rPr>
      <w:drawing>
        <wp:inline distT="0" distB="0" distL="0" distR="0" wp14:anchorId="27806845" wp14:editId="579A906C">
          <wp:extent cx="1358346" cy="24847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7211" cy="2537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6FDEFB" w14:textId="55CFC861" w:rsidR="00816A02" w:rsidRPr="00B93042" w:rsidRDefault="004B36E5" w:rsidP="00B93042">
    <w:pPr>
      <w:jc w:val="center"/>
      <w:rPr>
        <w:color w:val="FF0000"/>
        <w:sz w:val="18"/>
        <w:szCs w:val="18"/>
      </w:rPr>
    </w:pPr>
    <w:r w:rsidRPr="00B93042">
      <w:rPr>
        <w:color w:val="FF0000"/>
        <w:sz w:val="18"/>
        <w:szCs w:val="18"/>
      </w:rPr>
      <w:t>[</w:t>
    </w:r>
    <w:r w:rsidR="00B93042" w:rsidRPr="00B93042">
      <w:rPr>
        <w:color w:val="FF0000"/>
        <w:sz w:val="18"/>
        <w:szCs w:val="18"/>
      </w:rPr>
      <w:t>Double-click to delete logos and replace with your own</w:t>
    </w:r>
    <w:r w:rsidRPr="00B93042">
      <w:rPr>
        <w:color w:val="FF0000"/>
        <w:sz w:val="18"/>
        <w:szCs w:val="18"/>
      </w:rPr>
      <w:t>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727C2" w14:textId="5E4A6FC2" w:rsidR="00816A02" w:rsidRDefault="004E2449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18"/>
        <w:szCs w:val="18"/>
      </w:rPr>
    </w:pPr>
    <w:r>
      <w:rPr>
        <w:rFonts w:ascii="Oswald" w:eastAsia="Oswald" w:hAnsi="Oswald" w:cs="Oswald"/>
        <w:b/>
        <w:noProof/>
        <w:color w:val="FF9900"/>
        <w:sz w:val="58"/>
        <w:szCs w:val="58"/>
      </w:rPr>
      <w:drawing>
        <wp:anchor distT="0" distB="0" distL="114300" distR="114300" simplePos="0" relativeHeight="251661312" behindDoc="0" locked="0" layoutInCell="1" allowOverlap="1" wp14:anchorId="3ADEDA93" wp14:editId="38CEDA05">
          <wp:simplePos x="0" y="0"/>
          <wp:positionH relativeFrom="column">
            <wp:posOffset>4457700</wp:posOffset>
          </wp:positionH>
          <wp:positionV relativeFrom="paragraph">
            <wp:posOffset>-107315</wp:posOffset>
          </wp:positionV>
          <wp:extent cx="1139825" cy="323215"/>
          <wp:effectExtent l="0" t="0" r="3175" b="63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ED70989" wp14:editId="752A96C2">
          <wp:simplePos x="0" y="0"/>
          <wp:positionH relativeFrom="column">
            <wp:posOffset>0</wp:posOffset>
          </wp:positionH>
          <wp:positionV relativeFrom="paragraph">
            <wp:posOffset>-31115</wp:posOffset>
          </wp:positionV>
          <wp:extent cx="1485900" cy="241935"/>
          <wp:effectExtent l="0" t="0" r="0" b="5715"/>
          <wp:wrapSquare wrapText="bothSides"/>
          <wp:docPr id="1" name="Picture 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241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53B746B" w14:textId="77777777" w:rsidR="00816A02" w:rsidRDefault="00816A02">
    <w:pPr>
      <w:pBdr>
        <w:top w:val="nil"/>
        <w:left w:val="nil"/>
        <w:bottom w:val="nil"/>
        <w:right w:val="nil"/>
        <w:between w:val="nil"/>
      </w:pBdr>
      <w:jc w:val="center"/>
      <w:rPr>
        <w:rFonts w:ascii="Open Sans" w:eastAsia="Open Sans" w:hAnsi="Open Sans" w:cs="Open Sans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1B1"/>
    <w:multiLevelType w:val="hybridMultilevel"/>
    <w:tmpl w:val="EABA8DB8"/>
    <w:lvl w:ilvl="0" w:tplc="6E261D3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52EDA"/>
    <w:multiLevelType w:val="hybridMultilevel"/>
    <w:tmpl w:val="21D89E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160EC"/>
    <w:multiLevelType w:val="hybridMultilevel"/>
    <w:tmpl w:val="21D89E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C3529"/>
    <w:multiLevelType w:val="hybridMultilevel"/>
    <w:tmpl w:val="21D89E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FE56CC"/>
    <w:multiLevelType w:val="hybridMultilevel"/>
    <w:tmpl w:val="540600DA"/>
    <w:lvl w:ilvl="0" w:tplc="685E633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F7996"/>
    <w:multiLevelType w:val="hybridMultilevel"/>
    <w:tmpl w:val="0C4AF756"/>
    <w:lvl w:ilvl="0" w:tplc="B8CE6578">
      <w:start w:val="80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E15319"/>
    <w:multiLevelType w:val="hybridMultilevel"/>
    <w:tmpl w:val="4356B70A"/>
    <w:lvl w:ilvl="0" w:tplc="B8CE6578">
      <w:start w:val="80"/>
      <w:numFmt w:val="bullet"/>
      <w:lvlText w:val=""/>
      <w:lvlJc w:val="left"/>
      <w:pPr>
        <w:ind w:left="58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7" w15:restartNumberingAfterBreak="0">
    <w:nsid w:val="62F77A38"/>
    <w:multiLevelType w:val="hybridMultilevel"/>
    <w:tmpl w:val="365A8654"/>
    <w:lvl w:ilvl="0" w:tplc="B8CE6578">
      <w:start w:val="80"/>
      <w:numFmt w:val="bullet"/>
      <w:lvlText w:val=""/>
      <w:lvlJc w:val="left"/>
      <w:pPr>
        <w:ind w:left="580" w:hanging="360"/>
      </w:pPr>
      <w:rPr>
        <w:rFonts w:ascii="Symbol" w:eastAsia="Arial" w:hAnsi="Symbol" w:cs="Arial" w:hint="default"/>
      </w:rPr>
    </w:lvl>
    <w:lvl w:ilvl="1" w:tplc="E4E6DDDE">
      <w:numFmt w:val="bullet"/>
      <w:lvlText w:val="•"/>
      <w:lvlJc w:val="left"/>
      <w:pPr>
        <w:ind w:left="1300" w:hanging="360"/>
      </w:pPr>
      <w:rPr>
        <w:rFonts w:ascii="Arial" w:eastAsia="Arial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8" w15:restartNumberingAfterBreak="0">
    <w:nsid w:val="6ACE414C"/>
    <w:multiLevelType w:val="hybridMultilevel"/>
    <w:tmpl w:val="21D89E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7000C8"/>
    <w:multiLevelType w:val="multilevel"/>
    <w:tmpl w:val="644627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622334"/>
    <w:multiLevelType w:val="multilevel"/>
    <w:tmpl w:val="8B78EE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78972827">
    <w:abstractNumId w:val="9"/>
  </w:num>
  <w:num w:numId="2" w16cid:durableId="755246537">
    <w:abstractNumId w:val="10"/>
  </w:num>
  <w:num w:numId="3" w16cid:durableId="1035277591">
    <w:abstractNumId w:val="4"/>
  </w:num>
  <w:num w:numId="4" w16cid:durableId="245381183">
    <w:abstractNumId w:val="0"/>
  </w:num>
  <w:num w:numId="5" w16cid:durableId="1540312789">
    <w:abstractNumId w:val="8"/>
  </w:num>
  <w:num w:numId="6" w16cid:durableId="1362127926">
    <w:abstractNumId w:val="3"/>
  </w:num>
  <w:num w:numId="7" w16cid:durableId="1005204106">
    <w:abstractNumId w:val="2"/>
  </w:num>
  <w:num w:numId="8" w16cid:durableId="1523668039">
    <w:abstractNumId w:val="5"/>
  </w:num>
  <w:num w:numId="9" w16cid:durableId="961420404">
    <w:abstractNumId w:val="7"/>
  </w:num>
  <w:num w:numId="10" w16cid:durableId="1760759383">
    <w:abstractNumId w:val="6"/>
  </w:num>
  <w:num w:numId="11" w16cid:durableId="843588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LIwNDQ3NDYwMDdX0lEKTi0uzszPAykwrgUA4FSG5ywAAAA="/>
  </w:docVars>
  <w:rsids>
    <w:rsidRoot w:val="00816A02"/>
    <w:rsid w:val="00052E62"/>
    <w:rsid w:val="00067A9B"/>
    <w:rsid w:val="000C33C9"/>
    <w:rsid w:val="000E6700"/>
    <w:rsid w:val="00184791"/>
    <w:rsid w:val="001C1762"/>
    <w:rsid w:val="00270580"/>
    <w:rsid w:val="003174D6"/>
    <w:rsid w:val="00346D21"/>
    <w:rsid w:val="00371E98"/>
    <w:rsid w:val="003778F0"/>
    <w:rsid w:val="003A6625"/>
    <w:rsid w:val="003C5B00"/>
    <w:rsid w:val="003F2BC3"/>
    <w:rsid w:val="004502B4"/>
    <w:rsid w:val="004B36E5"/>
    <w:rsid w:val="004D60B8"/>
    <w:rsid w:val="004E2449"/>
    <w:rsid w:val="00570C65"/>
    <w:rsid w:val="005D261D"/>
    <w:rsid w:val="005F561C"/>
    <w:rsid w:val="00613E5E"/>
    <w:rsid w:val="0062588A"/>
    <w:rsid w:val="00637743"/>
    <w:rsid w:val="00666180"/>
    <w:rsid w:val="006E0F93"/>
    <w:rsid w:val="006F0E58"/>
    <w:rsid w:val="00723FC8"/>
    <w:rsid w:val="007447EB"/>
    <w:rsid w:val="00816A02"/>
    <w:rsid w:val="00852395"/>
    <w:rsid w:val="008D012D"/>
    <w:rsid w:val="0096262F"/>
    <w:rsid w:val="00A0184F"/>
    <w:rsid w:val="00A10B27"/>
    <w:rsid w:val="00A1598C"/>
    <w:rsid w:val="00A4212B"/>
    <w:rsid w:val="00A73217"/>
    <w:rsid w:val="00A93502"/>
    <w:rsid w:val="00AC1D43"/>
    <w:rsid w:val="00B84537"/>
    <w:rsid w:val="00B93042"/>
    <w:rsid w:val="00BD51D4"/>
    <w:rsid w:val="00C27ED2"/>
    <w:rsid w:val="00C348FC"/>
    <w:rsid w:val="00C463CB"/>
    <w:rsid w:val="00C72E44"/>
    <w:rsid w:val="00C80B78"/>
    <w:rsid w:val="00C9222E"/>
    <w:rsid w:val="00CA6898"/>
    <w:rsid w:val="00D365EF"/>
    <w:rsid w:val="00DA6A2B"/>
    <w:rsid w:val="00F30BCB"/>
    <w:rsid w:val="00F66D83"/>
    <w:rsid w:val="00F765BB"/>
    <w:rsid w:val="00F92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7EBF6"/>
  <w15:docId w15:val="{EC75B3D8-27E9-4135-88EE-E6CF52ED0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widowControl w:val="0"/>
        <w:tabs>
          <w:tab w:val="left" w:pos="220"/>
          <w:tab w:val="left" w:pos="720"/>
        </w:tabs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ind w:left="220"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4E2449"/>
    <w:pPr>
      <w:tabs>
        <w:tab w:val="clear" w:pos="220"/>
        <w:tab w:val="clear" w:pos="720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449"/>
  </w:style>
  <w:style w:type="character" w:styleId="CommentReference">
    <w:name w:val="annotation reference"/>
    <w:basedOn w:val="DefaultParagraphFont"/>
    <w:uiPriority w:val="99"/>
    <w:semiHidden/>
    <w:unhideWhenUsed/>
    <w:rsid w:val="004E2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4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4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348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1E9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1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alendly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writing project proposal</vt:lpstr>
    </vt:vector>
  </TitlesOfParts>
  <Manager/>
  <Company/>
  <LinksUpToDate>false</LinksUpToDate>
  <CharactersWithSpaces>60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writing project proposal</dc:title>
  <dc:subject/>
  <dc:creator>CopyClub.com.au</dc:creator>
  <cp:keywords/>
  <dc:description/>
  <cp:lastModifiedBy>Monique Bruggeman</cp:lastModifiedBy>
  <cp:revision>3</cp:revision>
  <dcterms:created xsi:type="dcterms:W3CDTF">2022-01-05T01:15:00Z</dcterms:created>
  <dcterms:modified xsi:type="dcterms:W3CDTF">2022-10-04T02:38:00Z</dcterms:modified>
  <cp:category/>
</cp:coreProperties>
</file>